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2FA09ADF" w14:textId="77777777" w:rsidTr="00D430E5">
        <w:trPr>
          <w:tblHeader/>
        </w:trPr>
        <w:tc>
          <w:tcPr>
            <w:tcW w:w="3733" w:type="dxa"/>
            <w:hideMark/>
          </w:tcPr>
          <w:p w14:paraId="6C15D9E0" w14:textId="0BD2BC93" w:rsidR="00DC260E" w:rsidRDefault="00C16D70" w:rsidP="00C84384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96A47066CDFD45BB8D111F7B404C7B71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B61339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Avdelningen för planering och forskningsstöd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D873C0FEEDB74A51A78A78F306862595"/>
                </w:placeholder>
                <w:text w:multiLine="1"/>
              </w:sdtPr>
              <w:sdtEndPr/>
              <w:sdtContent>
                <w:r w:rsidR="00B61339">
                  <w:rPr>
                    <w:rFonts w:asciiTheme="majorHAnsi" w:hAnsiTheme="majorHAnsi" w:cstheme="majorHAnsi"/>
                    <w:sz w:val="18"/>
                    <w:szCs w:val="18"/>
                  </w:rPr>
                  <w:t xml:space="preserve"> </w:t>
                </w:r>
              </w:sdtContent>
            </w:sdt>
          </w:p>
        </w:tc>
        <w:tc>
          <w:tcPr>
            <w:tcW w:w="5623" w:type="dxa"/>
          </w:tcPr>
          <w:p w14:paraId="1D54502D" w14:textId="5B8DC198" w:rsidR="003C3CDA" w:rsidRDefault="00C16D70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4F3EBC3254DE49AA98C354C02315D0E3"/>
                </w:placeholder>
                <w:text w:multiLine="1"/>
              </w:sdtPr>
              <w:sdtEndPr/>
              <w:sdtContent>
                <w:r w:rsidR="00B61339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 xml:space="preserve"> </w:t>
                </w:r>
              </w:sdtContent>
            </w:sdt>
          </w:p>
          <w:p w14:paraId="4F2A94F0" w14:textId="487843A8" w:rsidR="0060679E" w:rsidRDefault="00C16D70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020CD44A43C145D9A1059A22F9D4096E"/>
                </w:placeholder>
                <w:text w:multiLine="1"/>
              </w:sdtPr>
              <w:sdtEndPr/>
              <w:sdtContent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B61339">
                  <w:rPr>
                    <w:rFonts w:asciiTheme="majorHAnsi" w:hAnsiTheme="majorHAnsi" w:cstheme="majorHAnsi"/>
                    <w:sz w:val="18"/>
                    <w:szCs w:val="18"/>
                  </w:rPr>
                  <w:t>25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B61339">
                  <w:rPr>
                    <w:rFonts w:asciiTheme="majorHAnsi" w:hAnsiTheme="majorHAnsi" w:cstheme="majorHAnsi"/>
                    <w:sz w:val="18"/>
                    <w:szCs w:val="18"/>
                  </w:rPr>
                  <w:t>11-</w:t>
                </w:r>
                <w:r w:rsidR="00D614A9">
                  <w:rPr>
                    <w:rFonts w:asciiTheme="majorHAnsi" w:hAnsiTheme="majorHAnsi" w:cstheme="majorHAnsi"/>
                    <w:sz w:val="18"/>
                    <w:szCs w:val="18"/>
                  </w:rPr>
                  <w:t>25</w:t>
                </w:r>
              </w:sdtContent>
            </w:sdt>
          </w:p>
        </w:tc>
      </w:tr>
    </w:tbl>
    <w:sdt>
      <w:sdtPr>
        <w:id w:val="584813093"/>
        <w:placeholder>
          <w:docPart w:val="48EB07A5A139402C8B17A3C8527236E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3F623521" w14:textId="305349D2" w:rsidR="003C3CDA" w:rsidRPr="00FA2974" w:rsidRDefault="00B61339" w:rsidP="003C3CDA">
          <w:pPr>
            <w:pStyle w:val="Rubrik1"/>
            <w:rPr>
              <w:rStyle w:val="Platshllartext"/>
            </w:rPr>
          </w:pPr>
          <w:r>
            <w:t>Översikt över Ladok ISP</w:t>
          </w:r>
        </w:p>
      </w:sdtContent>
    </w:sdt>
    <w:p w14:paraId="359CFDD8" w14:textId="3B2F78A0" w:rsidR="003C3CDA" w:rsidRDefault="00B61339" w:rsidP="00B61339">
      <w:pPr>
        <w:pStyle w:val="Rubrik2"/>
      </w:pPr>
      <w:r>
        <w:t>Länkar:</w:t>
      </w:r>
    </w:p>
    <w:p w14:paraId="70BE8C06" w14:textId="53B1BA1D" w:rsidR="00B61339" w:rsidRDefault="00B61339" w:rsidP="00B61339">
      <w:pPr>
        <w:pStyle w:val="Liststycke"/>
        <w:numPr>
          <w:ilvl w:val="0"/>
          <w:numId w:val="9"/>
        </w:numPr>
      </w:pPr>
      <w:hyperlink r:id="rId12" w:history="1">
        <w:r w:rsidRPr="006A0160">
          <w:rPr>
            <w:rStyle w:val="Hyperlnk"/>
          </w:rPr>
          <w:t>Ladok för personal</w:t>
        </w:r>
      </w:hyperlink>
      <w:r>
        <w:t xml:space="preserve"> (för handledare, prefekter och studierektorer)</w:t>
      </w:r>
    </w:p>
    <w:p w14:paraId="2B638D56" w14:textId="01E4EFB4" w:rsidR="00B61339" w:rsidRDefault="00B61339" w:rsidP="00B61339">
      <w:pPr>
        <w:pStyle w:val="Liststycke"/>
        <w:numPr>
          <w:ilvl w:val="0"/>
          <w:numId w:val="9"/>
        </w:numPr>
      </w:pPr>
      <w:hyperlink r:id="rId13" w:history="1">
        <w:r w:rsidRPr="006A0160">
          <w:rPr>
            <w:rStyle w:val="Hyperlnk"/>
          </w:rPr>
          <w:t>Ladok student</w:t>
        </w:r>
      </w:hyperlink>
      <w:r>
        <w:t xml:space="preserve"> (för doktorander)</w:t>
      </w:r>
    </w:p>
    <w:p w14:paraId="04C557A7" w14:textId="5EC8C8A7" w:rsidR="00B61339" w:rsidRPr="00B61339" w:rsidRDefault="00B61339" w:rsidP="00B61339">
      <w:pPr>
        <w:pStyle w:val="Liststycke"/>
        <w:numPr>
          <w:ilvl w:val="0"/>
          <w:numId w:val="9"/>
        </w:numPr>
        <w:rPr>
          <w:rStyle w:val="Platshllartext"/>
          <w:color w:val="auto"/>
        </w:rPr>
      </w:pPr>
      <w:hyperlink r:id="rId14" w:history="1">
        <w:r w:rsidRPr="006A0160">
          <w:rPr>
            <w:rStyle w:val="Hyperlnk"/>
          </w:rPr>
          <w:t xml:space="preserve">Instruktioner och videos från </w:t>
        </w:r>
        <w:proofErr w:type="spellStart"/>
        <w:r w:rsidRPr="006A0160">
          <w:rPr>
            <w:rStyle w:val="Hyperlnk"/>
          </w:rPr>
          <w:t>Ladokkonsortiet</w:t>
        </w:r>
        <w:proofErr w:type="spellEnd"/>
      </w:hyperlink>
    </w:p>
    <w:p w14:paraId="62C30C8D" w14:textId="2F9B9FF4" w:rsidR="003C3CDA" w:rsidRDefault="00B61339" w:rsidP="003C3CDA">
      <w:pPr>
        <w:pStyle w:val="Rubrik2"/>
      </w:pPr>
      <w:r>
        <w:t>Arbetsflöde</w:t>
      </w:r>
    </w:p>
    <w:p w14:paraId="4653FA15" w14:textId="1A9E857A" w:rsidR="00424308" w:rsidRDefault="00424308" w:rsidP="00424308">
      <w:r>
        <w:t>Sidan ger en översikt över doktorandens individuella studieplan. Högst upp visas status för versionen och för ISP som helhet.</w:t>
      </w:r>
    </w:p>
    <w:p w14:paraId="3A3F2706" w14:textId="77777777" w:rsidR="00424308" w:rsidRDefault="00424308" w:rsidP="00424308">
      <w:pPr>
        <w:pStyle w:val="Liststycke"/>
        <w:numPr>
          <w:ilvl w:val="0"/>
          <w:numId w:val="11"/>
        </w:numPr>
      </w:pPr>
      <w:r>
        <w:t>Panelen "Utförda arbetsuppgifter" listar avslutade arbetsuppgifter och eventuellt meddelande från personen som avslutade uppgiften.</w:t>
      </w:r>
    </w:p>
    <w:p w14:paraId="6FC56931" w14:textId="533663C4" w:rsidR="00FA2974" w:rsidRDefault="00424308" w:rsidP="00FA2974">
      <w:pPr>
        <w:pStyle w:val="Liststycke"/>
        <w:numPr>
          <w:ilvl w:val="0"/>
          <w:numId w:val="11"/>
        </w:numPr>
      </w:pPr>
      <w:r>
        <w:t>Panelen ”Aktuell arbetsuppgift” beskriver vad som ska göras i den aktuella arbetsuppgiften och av vilken verksamhetsroll. Här finns också val för att gå vidare till nästa arbetsuppgift.</w:t>
      </w:r>
    </w:p>
    <w:p w14:paraId="4DA48652" w14:textId="416CD0C6" w:rsidR="00424308" w:rsidRDefault="00424308" w:rsidP="00FA2974">
      <w:pPr>
        <w:pStyle w:val="Liststycke"/>
        <w:numPr>
          <w:ilvl w:val="0"/>
          <w:numId w:val="11"/>
        </w:numPr>
      </w:pPr>
      <w:r w:rsidRPr="00424308">
        <w:t>Panelen ”Kommande arbetsuppgifter” listar de kvarvarande arbetsuppgifterna och vilken verksamhetsroll som är ansvarig.</w:t>
      </w:r>
    </w:p>
    <w:p w14:paraId="1B54BD40" w14:textId="3B97D4B9" w:rsidR="00424308" w:rsidRDefault="00424308" w:rsidP="00424308">
      <w:pPr>
        <w:pStyle w:val="Rubrik2"/>
      </w:pPr>
      <w:r>
        <w:t>Grunduppgifter</w:t>
      </w:r>
    </w:p>
    <w:p w14:paraId="09DC359E" w14:textId="685C84F7" w:rsidR="00424308" w:rsidRDefault="00424308" w:rsidP="00424308">
      <w:pPr>
        <w:pStyle w:val="Rubrik3"/>
      </w:pPr>
      <w:r>
        <w:t xml:space="preserve">Antagen till </w:t>
      </w:r>
    </w:p>
    <w:p w14:paraId="6EF374DA" w14:textId="33B974AC" w:rsidR="00424308" w:rsidRDefault="00424308" w:rsidP="00424308">
      <w:r w:rsidRPr="00424308">
        <w:t>Panelen består dels av uppgifter som hämtas från andra delar av Ladok och dels av uppgifter som läggs in manuellt</w:t>
      </w:r>
      <w:r>
        <w:t xml:space="preserve"> av fakultetens forskarutbildningshandläggare</w:t>
      </w:r>
      <w:r w:rsidRPr="00424308">
        <w:t>.</w:t>
      </w:r>
    </w:p>
    <w:p w14:paraId="47A2D001" w14:textId="1564A73C" w:rsidR="00424308" w:rsidRDefault="00424308" w:rsidP="00424308">
      <w:pPr>
        <w:pStyle w:val="Liststycke"/>
        <w:numPr>
          <w:ilvl w:val="0"/>
          <w:numId w:val="11"/>
        </w:numPr>
      </w:pPr>
      <w:r>
        <w:t>Ämne på forskarnivå</w:t>
      </w:r>
    </w:p>
    <w:p w14:paraId="623CB0CF" w14:textId="37591A79" w:rsidR="00424308" w:rsidRDefault="00424308" w:rsidP="00424308">
      <w:pPr>
        <w:pStyle w:val="Liststycke"/>
        <w:numPr>
          <w:ilvl w:val="0"/>
          <w:numId w:val="11"/>
        </w:numPr>
      </w:pPr>
      <w:r>
        <w:t xml:space="preserve">Avses leda till [Doktorsexamen, Licentiatexamen] </w:t>
      </w:r>
    </w:p>
    <w:p w14:paraId="2F749833" w14:textId="6DE0290F" w:rsidR="00424308" w:rsidRDefault="00424308" w:rsidP="00424308">
      <w:pPr>
        <w:pStyle w:val="Liststycke"/>
        <w:numPr>
          <w:ilvl w:val="0"/>
          <w:numId w:val="11"/>
        </w:numPr>
      </w:pPr>
      <w:r>
        <w:t>Senare del [Ja/Nej]</w:t>
      </w:r>
    </w:p>
    <w:p w14:paraId="0BD93D3B" w14:textId="7C588D46" w:rsidR="00424308" w:rsidRDefault="00424308" w:rsidP="00424308">
      <w:pPr>
        <w:pStyle w:val="Liststycke"/>
        <w:numPr>
          <w:ilvl w:val="0"/>
          <w:numId w:val="11"/>
        </w:numPr>
      </w:pPr>
      <w:r>
        <w:t>Ämnestillfälle, startdatum:</w:t>
      </w:r>
    </w:p>
    <w:p w14:paraId="2428D32F" w14:textId="709EB218" w:rsidR="00424308" w:rsidRDefault="00424308" w:rsidP="00424308">
      <w:pPr>
        <w:pStyle w:val="Liststycke"/>
        <w:numPr>
          <w:ilvl w:val="0"/>
          <w:numId w:val="11"/>
        </w:numPr>
      </w:pPr>
      <w:r>
        <w:t xml:space="preserve">Ämnestillfälle, slutdatum: </w:t>
      </w:r>
    </w:p>
    <w:p w14:paraId="48B48189" w14:textId="70E2B499" w:rsidR="00424308" w:rsidRDefault="00424308" w:rsidP="00424308">
      <w:pPr>
        <w:pStyle w:val="Liststycke"/>
        <w:numPr>
          <w:ilvl w:val="0"/>
          <w:numId w:val="11"/>
        </w:numPr>
      </w:pPr>
      <w:r>
        <w:t>SLU:s åtaganden</w:t>
      </w:r>
    </w:p>
    <w:p w14:paraId="1A4C1221" w14:textId="7B9F86EC" w:rsidR="00424308" w:rsidRDefault="00424308" w:rsidP="00424308">
      <w:pPr>
        <w:pStyle w:val="Liststycke"/>
        <w:numPr>
          <w:ilvl w:val="0"/>
          <w:numId w:val="11"/>
        </w:numPr>
      </w:pPr>
      <w:r>
        <w:t>Anteckning</w:t>
      </w:r>
    </w:p>
    <w:p w14:paraId="0018E238" w14:textId="77777777" w:rsidR="00424308" w:rsidRDefault="00424308" w:rsidP="00424308"/>
    <w:p w14:paraId="06E99A14" w14:textId="08266687" w:rsidR="00424308" w:rsidRDefault="00424308" w:rsidP="00C54D18">
      <w:pPr>
        <w:pStyle w:val="Rubrik3"/>
      </w:pPr>
      <w:r>
        <w:lastRenderedPageBreak/>
        <w:t xml:space="preserve">Allmän studieplan </w:t>
      </w:r>
      <w:r w:rsidRPr="00E1699E">
        <w:rPr>
          <w:b w:val="0"/>
          <w:bCs w:val="0"/>
        </w:rPr>
        <w:t>[Den här panelen används inte på SLU för tillfället.]</w:t>
      </w:r>
    </w:p>
    <w:p w14:paraId="36297AB9" w14:textId="4AC896F4" w:rsidR="00424308" w:rsidRDefault="00424308" w:rsidP="00424308">
      <w:pPr>
        <w:pStyle w:val="Rubrik3"/>
      </w:pPr>
      <w:r>
        <w:t xml:space="preserve">Delmål i forskarutbildning </w:t>
      </w:r>
    </w:p>
    <w:p w14:paraId="5E8D3E00" w14:textId="0C340DC3" w:rsidR="00424308" w:rsidRDefault="00E1699E" w:rsidP="00E1699E">
      <w:pPr>
        <w:pStyle w:val="Liststycke"/>
        <w:numPr>
          <w:ilvl w:val="0"/>
          <w:numId w:val="11"/>
        </w:numPr>
      </w:pPr>
      <w:r>
        <w:t xml:space="preserve">Kalenderhalvår </w:t>
      </w:r>
    </w:p>
    <w:p w14:paraId="67E14573" w14:textId="4130AA7C" w:rsidR="00E1699E" w:rsidRDefault="00E1699E" w:rsidP="00E1699E">
      <w:pPr>
        <w:pStyle w:val="Liststycke"/>
        <w:numPr>
          <w:ilvl w:val="0"/>
          <w:numId w:val="11"/>
        </w:numPr>
      </w:pPr>
      <w:r>
        <w:t xml:space="preserve">Delmål i forskarutbildning: [Alternativ: Årlig uppföljning, Halvtidsseminarium, Licentiatseminarium, Slutseminarium, Disputation, Fritext]. </w:t>
      </w:r>
    </w:p>
    <w:p w14:paraId="0F948972" w14:textId="6EDA88EE" w:rsidR="00E1699E" w:rsidRDefault="00E1699E" w:rsidP="00E1699E">
      <w:pPr>
        <w:pStyle w:val="Liststycke"/>
        <w:numPr>
          <w:ilvl w:val="0"/>
          <w:numId w:val="11"/>
        </w:numPr>
      </w:pPr>
      <w:r>
        <w:t xml:space="preserve">Datum: </w:t>
      </w:r>
    </w:p>
    <w:p w14:paraId="5E9D4B85" w14:textId="60AC5875" w:rsidR="00E1699E" w:rsidRDefault="00E1699E" w:rsidP="00424308">
      <w:pPr>
        <w:pStyle w:val="Liststycke"/>
        <w:numPr>
          <w:ilvl w:val="0"/>
          <w:numId w:val="11"/>
        </w:numPr>
      </w:pPr>
      <w:r>
        <w:t>Status: [Planerad, Genomförd]</w:t>
      </w:r>
    </w:p>
    <w:p w14:paraId="1DAECB2E" w14:textId="0C24102D" w:rsidR="00424308" w:rsidRDefault="00424308" w:rsidP="00424308">
      <w:pPr>
        <w:pStyle w:val="Rubrik3"/>
      </w:pPr>
      <w:r>
        <w:t>Studieaktivitet och finansiering (SCB)</w:t>
      </w:r>
    </w:p>
    <w:p w14:paraId="16D1C1EB" w14:textId="3A10D104" w:rsidR="00E1699E" w:rsidRDefault="00E1699E" w:rsidP="00E1699E">
      <w:pPr>
        <w:pStyle w:val="Liststycke"/>
        <w:numPr>
          <w:ilvl w:val="0"/>
          <w:numId w:val="11"/>
        </w:numPr>
      </w:pPr>
      <w:r w:rsidRPr="00E1699E">
        <w:t xml:space="preserve">Planerad studieaktivitet och finansiering </w:t>
      </w:r>
      <w:r>
        <w:t>(</w:t>
      </w:r>
      <w:r w:rsidRPr="00E1699E">
        <w:t>Möjligt att lägga in planerad studieaktivitet och -finansiering för att kommunicera vad som planeras för kommande halvår.</w:t>
      </w:r>
      <w:r>
        <w:t>)</w:t>
      </w:r>
    </w:p>
    <w:p w14:paraId="5E575160" w14:textId="763D9F1F" w:rsidR="00E1699E" w:rsidRDefault="00E1699E" w:rsidP="00E1699E">
      <w:pPr>
        <w:pStyle w:val="Liststycke"/>
        <w:numPr>
          <w:ilvl w:val="1"/>
          <w:numId w:val="11"/>
        </w:numPr>
      </w:pPr>
      <w:r>
        <w:t xml:space="preserve">Studieaktivitet </w:t>
      </w:r>
    </w:p>
    <w:p w14:paraId="0215AE39" w14:textId="7E8544FE" w:rsidR="00E1699E" w:rsidRDefault="00E1699E" w:rsidP="00E1699E">
      <w:pPr>
        <w:pStyle w:val="Liststycke"/>
        <w:numPr>
          <w:ilvl w:val="1"/>
          <w:numId w:val="11"/>
        </w:numPr>
      </w:pPr>
      <w:r>
        <w:t>Studiefinansiering (% och typ av försörjning)</w:t>
      </w:r>
    </w:p>
    <w:p w14:paraId="4923E6A8" w14:textId="6F7F77DE" w:rsidR="00424308" w:rsidRDefault="00E1699E" w:rsidP="00424308">
      <w:pPr>
        <w:pStyle w:val="Liststycke"/>
        <w:numPr>
          <w:ilvl w:val="0"/>
          <w:numId w:val="11"/>
        </w:numPr>
      </w:pPr>
      <w:r w:rsidRPr="00E1699E">
        <w:t xml:space="preserve">Inrapporterad studieaktivitet och finansiering </w:t>
      </w:r>
      <w:r>
        <w:t>(</w:t>
      </w:r>
      <w:r w:rsidRPr="00E1699E">
        <w:t xml:space="preserve">hämtas från andra delar av Ladok. Inrapporteringen är </w:t>
      </w:r>
      <w:r>
        <w:t xml:space="preserve">i dagsläget </w:t>
      </w:r>
      <w:r w:rsidRPr="00E1699E">
        <w:t>en separat hantering</w:t>
      </w:r>
      <w:r>
        <w:t>.)</w:t>
      </w:r>
    </w:p>
    <w:p w14:paraId="29BACD5C" w14:textId="0B23CA85" w:rsidR="00424308" w:rsidRDefault="00424308" w:rsidP="00424308">
      <w:pPr>
        <w:pStyle w:val="Rubrik3"/>
      </w:pPr>
      <w:r>
        <w:t xml:space="preserve">Uppdrag vid sidan av forskarutbildningen </w:t>
      </w:r>
    </w:p>
    <w:p w14:paraId="2623A5D3" w14:textId="62ADBF1A" w:rsidR="00424308" w:rsidRDefault="005224C8" w:rsidP="00424308">
      <w:r w:rsidRPr="005224C8">
        <w:t>Till exempel institutionstjänstgöring, undervisning, uppdrag hos externa parter, fackliga uppdrag eller uppdrag inom studentkåren.</w:t>
      </w:r>
    </w:p>
    <w:p w14:paraId="7BC55373" w14:textId="655394B4" w:rsidR="005224C8" w:rsidRDefault="005224C8" w:rsidP="005224C8">
      <w:pPr>
        <w:pStyle w:val="Liststycke"/>
        <w:numPr>
          <w:ilvl w:val="0"/>
          <w:numId w:val="11"/>
        </w:numPr>
      </w:pPr>
      <w:r>
        <w:t>Kalenderhalvår</w:t>
      </w:r>
    </w:p>
    <w:p w14:paraId="74100205" w14:textId="575BA41F" w:rsidR="005224C8" w:rsidRDefault="005224C8" w:rsidP="005224C8">
      <w:pPr>
        <w:pStyle w:val="Liststycke"/>
        <w:numPr>
          <w:ilvl w:val="0"/>
          <w:numId w:val="11"/>
        </w:numPr>
      </w:pPr>
      <w:r>
        <w:t>Omfattning (%)</w:t>
      </w:r>
    </w:p>
    <w:p w14:paraId="281EF226" w14:textId="358498D8" w:rsidR="005224C8" w:rsidRDefault="005224C8" w:rsidP="005224C8">
      <w:pPr>
        <w:pStyle w:val="Liststycke"/>
        <w:numPr>
          <w:ilvl w:val="0"/>
          <w:numId w:val="11"/>
        </w:numPr>
      </w:pPr>
      <w:r>
        <w:t>Beskrivning</w:t>
      </w:r>
    </w:p>
    <w:p w14:paraId="3BF11FD3" w14:textId="711DA8FF" w:rsidR="005224C8" w:rsidRDefault="005224C8" w:rsidP="00424308">
      <w:pPr>
        <w:pStyle w:val="Liststycke"/>
        <w:numPr>
          <w:ilvl w:val="0"/>
          <w:numId w:val="11"/>
        </w:numPr>
      </w:pPr>
      <w:r>
        <w:t>Status [Planerad, Genomförd]</w:t>
      </w:r>
    </w:p>
    <w:p w14:paraId="3285AD9F" w14:textId="42BDDFAC" w:rsidR="00424308" w:rsidRDefault="00424308" w:rsidP="00424308">
      <w:pPr>
        <w:pStyle w:val="Rubrik3"/>
      </w:pPr>
      <w:r>
        <w:t>Övrig dokumentation</w:t>
      </w:r>
    </w:p>
    <w:p w14:paraId="4B0F7A38" w14:textId="1A9C872E" w:rsidR="00424308" w:rsidRDefault="005224C8" w:rsidP="00424308">
      <w:r w:rsidRPr="005224C8">
        <w:t xml:space="preserve">Möjligt att ladda upp </w:t>
      </w:r>
      <w:proofErr w:type="spellStart"/>
      <w:r w:rsidRPr="005224C8">
        <w:t>pdf-filer</w:t>
      </w:r>
      <w:proofErr w:type="spellEnd"/>
      <w:r w:rsidRPr="005224C8">
        <w:t xml:space="preserve"> med eventuell beskrivning.</w:t>
      </w:r>
    </w:p>
    <w:p w14:paraId="420F1312" w14:textId="44380BA7" w:rsidR="005224C8" w:rsidRDefault="005224C8" w:rsidP="00424308">
      <w:r w:rsidRPr="005224C8">
        <w:t>Om den individuella studieplanen (ISP) har flyttats från ISP-portalen till Ladok, kommer de tidigare godkända planerna från portalen att lagras som PDF-file</w:t>
      </w:r>
      <w:r>
        <w:t>r här</w:t>
      </w:r>
      <w:r w:rsidRPr="005224C8">
        <w:t>.</w:t>
      </w:r>
    </w:p>
    <w:p w14:paraId="261DBAF1" w14:textId="77777777" w:rsidR="00C54D18" w:rsidRDefault="00C54D18">
      <w:pPr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</w:pPr>
      <w:r>
        <w:br w:type="page"/>
      </w:r>
    </w:p>
    <w:p w14:paraId="6C6E6A80" w14:textId="09FF66F7" w:rsidR="005224C8" w:rsidRDefault="005224C8" w:rsidP="005224C8">
      <w:pPr>
        <w:pStyle w:val="Rubrik2"/>
      </w:pPr>
      <w:r>
        <w:lastRenderedPageBreak/>
        <w:t>Handledare och beslutsfattare</w:t>
      </w:r>
    </w:p>
    <w:p w14:paraId="555DD373" w14:textId="77777777" w:rsidR="005224C8" w:rsidRDefault="005224C8" w:rsidP="00424308">
      <w:r w:rsidRPr="005224C8">
        <w:t xml:space="preserve">Här finns uppgifter om huvudhandledare, handledare och beslutsfattare som är kopplade till doktoranden. Varje roll visas var för sig en utfällbar panel. </w:t>
      </w:r>
    </w:p>
    <w:p w14:paraId="64F0857C" w14:textId="77777777" w:rsidR="005224C8" w:rsidRDefault="005224C8" w:rsidP="005224C8">
      <w:pPr>
        <w:pStyle w:val="Liststycke"/>
        <w:numPr>
          <w:ilvl w:val="0"/>
          <w:numId w:val="11"/>
        </w:numPr>
      </w:pPr>
      <w:r>
        <w:t>I</w:t>
      </w:r>
      <w:r w:rsidRPr="005224C8">
        <w:t>SP-beslutsfattare = prefekt eller stf prefekt</w:t>
      </w:r>
    </w:p>
    <w:p w14:paraId="6EC76057" w14:textId="43DBDE6B" w:rsidR="005224C8" w:rsidRDefault="005224C8" w:rsidP="005224C8">
      <w:pPr>
        <w:pStyle w:val="Liststycke"/>
        <w:numPr>
          <w:ilvl w:val="0"/>
          <w:numId w:val="11"/>
        </w:numPr>
      </w:pPr>
      <w:r w:rsidRPr="005224C8">
        <w:t>ISP-granskare= institutionens studierektor eller motsvarande</w:t>
      </w:r>
    </w:p>
    <w:p w14:paraId="72714154" w14:textId="7DE421BB" w:rsidR="005224C8" w:rsidRDefault="005224C8" w:rsidP="00424308">
      <w:r w:rsidRPr="005224C8">
        <w:t>Uppgifterna i det här avsnittet hämtas automatiskt från andra delar av Ladok.</w:t>
      </w:r>
      <w:r w:rsidRPr="005224C8">
        <w:br/>
        <w:t xml:space="preserve">Fakultetens utbildningshandläggare kan ändra information om vilka personer som är involverade i </w:t>
      </w:r>
      <w:proofErr w:type="spellStart"/>
      <w:proofErr w:type="gramStart"/>
      <w:r w:rsidRPr="005224C8">
        <w:t>ISP:n</w:t>
      </w:r>
      <w:proofErr w:type="spellEnd"/>
      <w:r w:rsidRPr="005224C8">
        <w:t>.</w:t>
      </w:r>
      <w:proofErr w:type="gramEnd"/>
    </w:p>
    <w:p w14:paraId="7F8923CC" w14:textId="3523F1DE" w:rsidR="005224C8" w:rsidRDefault="005224C8" w:rsidP="00424308">
      <w:r w:rsidRPr="005224C8">
        <w:t>Handledare kan lägga till kommentarer.</w:t>
      </w:r>
    </w:p>
    <w:p w14:paraId="726F591C" w14:textId="0E6F70AC" w:rsidR="005224C8" w:rsidRDefault="005224C8" w:rsidP="005224C8">
      <w:pPr>
        <w:pStyle w:val="Rubrik2"/>
      </w:pPr>
      <w:r>
        <w:t xml:space="preserve">Handledarsamtal </w:t>
      </w:r>
    </w:p>
    <w:p w14:paraId="3895CED4" w14:textId="3B6FA04A" w:rsidR="005224C8" w:rsidRDefault="005224C8" w:rsidP="005224C8">
      <w:r>
        <w:t>Här dokumenteras handledarnas och doktorandens åtaganden, genomförda handledarsamtal mellan doktorand och huvudhandledare/handledare och uppföljningar av utbildningen.</w:t>
      </w:r>
    </w:p>
    <w:p w14:paraId="7391D810" w14:textId="22B8A01C" w:rsidR="005224C8" w:rsidRDefault="005224C8" w:rsidP="005224C8">
      <w:pPr>
        <w:pStyle w:val="Liststycke"/>
        <w:numPr>
          <w:ilvl w:val="0"/>
          <w:numId w:val="11"/>
        </w:numPr>
      </w:pPr>
      <w:r>
        <w:t>Typ av samtal: [Handledarnas åtaganden, Doktorandens åtaganden, Uppföljningssamtal, Halvtidsuppföljning, Övrigt]</w:t>
      </w:r>
    </w:p>
    <w:p w14:paraId="64147AB3" w14:textId="52702762" w:rsidR="005224C8" w:rsidRDefault="005224C8" w:rsidP="005224C8">
      <w:pPr>
        <w:pStyle w:val="Liststycke"/>
        <w:numPr>
          <w:ilvl w:val="0"/>
          <w:numId w:val="11"/>
        </w:numPr>
      </w:pPr>
      <w:r>
        <w:t xml:space="preserve">Datum </w:t>
      </w:r>
    </w:p>
    <w:p w14:paraId="2AB2C033" w14:textId="166BAAF7" w:rsidR="005224C8" w:rsidRDefault="005224C8" w:rsidP="005224C8">
      <w:pPr>
        <w:pStyle w:val="Liststycke"/>
        <w:numPr>
          <w:ilvl w:val="0"/>
          <w:numId w:val="11"/>
        </w:numPr>
      </w:pPr>
      <w:r>
        <w:t xml:space="preserve">Deltagare: </w:t>
      </w:r>
    </w:p>
    <w:p w14:paraId="6920641A" w14:textId="4EDAB51C" w:rsidR="005224C8" w:rsidRDefault="005224C8" w:rsidP="005224C8">
      <w:pPr>
        <w:pStyle w:val="Liststycke"/>
        <w:numPr>
          <w:ilvl w:val="0"/>
          <w:numId w:val="11"/>
        </w:numPr>
      </w:pPr>
      <w:r>
        <w:t xml:space="preserve">Anteckning: </w:t>
      </w:r>
    </w:p>
    <w:p w14:paraId="4D762D35" w14:textId="77777777" w:rsidR="00C54D18" w:rsidRPr="00424308" w:rsidRDefault="00C54D18" w:rsidP="00C54D18">
      <w:pPr>
        <w:pStyle w:val="Liststycke"/>
      </w:pPr>
    </w:p>
    <w:p w14:paraId="65A8D977" w14:textId="77777777" w:rsidR="00C54D18" w:rsidRDefault="00C54D18">
      <w:pPr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</w:pPr>
      <w:r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  <w:br w:type="page"/>
      </w:r>
    </w:p>
    <w:p w14:paraId="37F3903D" w14:textId="5D9985A4" w:rsidR="00DC23B8" w:rsidRPr="005224C8" w:rsidRDefault="005224C8" w:rsidP="000B1597">
      <w:pPr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</w:pPr>
      <w:proofErr w:type="spellStart"/>
      <w:r w:rsidRPr="005224C8"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  <w:lastRenderedPageBreak/>
        <w:t>Thesis</w:t>
      </w:r>
      <w:proofErr w:type="spellEnd"/>
      <w:r w:rsidRPr="005224C8"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  <w:t xml:space="preserve"> </w:t>
      </w:r>
      <w:proofErr w:type="spellStart"/>
      <w:r w:rsidRPr="005224C8"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  <w:t>work</w:t>
      </w:r>
      <w:proofErr w:type="spellEnd"/>
      <w:r w:rsidRPr="005224C8"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  <w:t xml:space="preserve"> </w:t>
      </w:r>
    </w:p>
    <w:p w14:paraId="6F08458C" w14:textId="5C9C9B1E" w:rsidR="005224C8" w:rsidRDefault="005224C8" w:rsidP="000B1597">
      <w:r w:rsidRPr="005224C8">
        <w:t>Sidan används för att följa upp och planera doktorandens avhandlingsarbete och delar av avhandlingsarbetet.</w:t>
      </w:r>
    </w:p>
    <w:p w14:paraId="08B25134" w14:textId="23D23259" w:rsidR="005224C8" w:rsidRDefault="005224C8" w:rsidP="005224C8">
      <w:pPr>
        <w:pStyle w:val="Rubrik3"/>
      </w:pPr>
      <w:r>
        <w:t>Sammanfattning</w:t>
      </w:r>
    </w:p>
    <w:p w14:paraId="70B05DED" w14:textId="5A0A5C14" w:rsidR="005224C8" w:rsidRDefault="005224C8" w:rsidP="000B1597">
      <w:r w:rsidRPr="005224C8">
        <w:t>Ange grundläggande information om avhandlingen. Möjligt att bifoga fil (</w:t>
      </w:r>
      <w:proofErr w:type="spellStart"/>
      <w:r w:rsidRPr="005224C8">
        <w:t>pdf</w:t>
      </w:r>
      <w:proofErr w:type="spellEnd"/>
      <w:r w:rsidRPr="005224C8">
        <w:t>)</w:t>
      </w:r>
    </w:p>
    <w:p w14:paraId="3E28B6D7" w14:textId="3B19D769" w:rsidR="00082454" w:rsidRDefault="00082454" w:rsidP="00082454">
      <w:pPr>
        <w:pStyle w:val="Liststycke"/>
        <w:numPr>
          <w:ilvl w:val="0"/>
          <w:numId w:val="11"/>
        </w:numPr>
      </w:pPr>
      <w:r>
        <w:t xml:space="preserve">Titel </w:t>
      </w:r>
    </w:p>
    <w:p w14:paraId="17753CB0" w14:textId="655D2AB9" w:rsidR="00082454" w:rsidRDefault="00082454" w:rsidP="00082454">
      <w:pPr>
        <w:pStyle w:val="Liststycke"/>
        <w:numPr>
          <w:ilvl w:val="0"/>
          <w:numId w:val="11"/>
        </w:numPr>
      </w:pPr>
      <w:r>
        <w:t>Typ av avhandling [Sammanläggning, Monografi]</w:t>
      </w:r>
    </w:p>
    <w:p w14:paraId="790819A6" w14:textId="108C7495" w:rsidR="00082454" w:rsidRDefault="00082454" w:rsidP="00082454">
      <w:pPr>
        <w:pStyle w:val="Liststycke"/>
        <w:numPr>
          <w:ilvl w:val="0"/>
          <w:numId w:val="11"/>
        </w:numPr>
      </w:pPr>
      <w:r>
        <w:t>Bifogad fil</w:t>
      </w:r>
    </w:p>
    <w:p w14:paraId="7418E0E8" w14:textId="6F491DA3" w:rsidR="00082454" w:rsidRDefault="00C54D18" w:rsidP="00082454">
      <w:pPr>
        <w:pStyle w:val="Liststycke"/>
        <w:numPr>
          <w:ilvl w:val="0"/>
          <w:numId w:val="11"/>
        </w:numPr>
      </w:pPr>
      <w:r w:rsidRPr="00875636">
        <w:rPr>
          <w:noProof/>
          <w:lang w:val="en-GB"/>
        </w:rPr>
        <mc:AlternateContent>
          <mc:Choice Requires="wps">
            <w:drawing>
              <wp:anchor distT="228600" distB="228600" distL="228600" distR="228600" simplePos="0" relativeHeight="251659264" behindDoc="1" locked="0" layoutInCell="1" allowOverlap="1" wp14:anchorId="03B160B1" wp14:editId="62AB4F19">
                <wp:simplePos x="0" y="0"/>
                <wp:positionH relativeFrom="margin">
                  <wp:posOffset>-66675</wp:posOffset>
                </wp:positionH>
                <wp:positionV relativeFrom="margin">
                  <wp:posOffset>4537075</wp:posOffset>
                </wp:positionV>
                <wp:extent cx="4610100" cy="1085850"/>
                <wp:effectExtent l="0" t="0" r="0" b="0"/>
                <wp:wrapSquare wrapText="bothSides"/>
                <wp:docPr id="36" name="Textruta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0" cy="108585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lt2">
                                <a:tint val="90000"/>
                                <a:satMod val="92000"/>
                                <a:lumMod val="120000"/>
                              </a:schemeClr>
                            </a:gs>
                            <a:gs pos="100000">
                              <a:schemeClr val="lt2">
                                <a:shade val="98000"/>
                                <a:satMod val="120000"/>
                                <a:lumMod val="98000"/>
                              </a:schemeClr>
                            </a:gs>
                          </a:gsLst>
                          <a:path path="circle">
                            <a:fillToRect l="50000" t="50000" r="100000" b="100000"/>
                          </a:path>
                        </a:gra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1003">
                          <a:schemeClr val="lt2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D43CAE" w14:textId="77777777" w:rsidR="005224C8" w:rsidRDefault="005224C8" w:rsidP="005224C8">
                            <w:r w:rsidRPr="005224C8">
                              <w:rPr>
                                <w:b/>
                                <w:bCs/>
                              </w:rPr>
                              <w:t>OBS</w:t>
                            </w:r>
                            <w:r>
                              <w:t xml:space="preserve">. </w:t>
                            </w:r>
                            <w:r w:rsidRPr="000B1597">
                              <w:t>Eftersom den individuella studieplanen är en offentlig handling bör både doktoranden och handledaren vara försiktiga med vilka personuppgifter som skrivs in i dokumentet. Känsliga personuppgifter ska inte tas med i den individuella studieplanen.</w:t>
                            </w:r>
                          </w:p>
                          <w:p w14:paraId="7D4769DD" w14:textId="712C054D" w:rsidR="005224C8" w:rsidRPr="005224C8" w:rsidRDefault="005224C8" w:rsidP="005224C8"/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B160B1" id="_x0000_t202" coordsize="21600,21600" o:spt="202" path="m,l,21600r21600,l21600,xe">
                <v:stroke joinstyle="miter"/>
                <v:path gradientshapeok="t" o:connecttype="rect"/>
              </v:shapetype>
              <v:shape id="Textruta 32" o:spid="_x0000_s1026" type="#_x0000_t202" style="position:absolute;left:0;text-align:left;margin-left:-5.25pt;margin-top:357.25pt;width:363pt;height:85.5pt;z-index:-251657216;visibility:visible;mso-wrap-style:square;mso-width-percent:0;mso-height-percent:0;mso-wrap-distance-left:18pt;mso-wrap-distance-top:18pt;mso-wrap-distance-right:18pt;mso-wrap-distance-bottom:1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" fillcolor="#aeaeae [2899]" stroked="f" strokeweight=".5pt">
                <v:fill color2="#a1a1a1 [3139]" rotate="t" focusposition=".5,.5" focussize="-.5,-.5" focus="100%" type="gradientRadial"/>
                <v:textbox inset="14.4pt,14.4pt,14.4pt,14.4pt">
                  <w:txbxContent>
                    <w:p w14:paraId="40D43CAE" w14:textId="77777777" w:rsidR="005224C8" w:rsidRDefault="005224C8" w:rsidP="005224C8">
                      <w:r w:rsidRPr="005224C8">
                        <w:rPr>
                          <w:b/>
                          <w:bCs/>
                        </w:rPr>
                        <w:t>OBS</w:t>
                      </w:r>
                      <w:r>
                        <w:t xml:space="preserve">. </w:t>
                      </w:r>
                      <w:r w:rsidRPr="000B1597">
                        <w:t>Eftersom den individuella studieplanen är en offentlig handling bör både doktoranden och handledaren vara försiktiga med vilka personuppgifter som skrivs in i dokumentet. Känsliga personuppgifter ska inte tas med i den individuella studieplanen.</w:t>
                      </w:r>
                    </w:p>
                    <w:p w14:paraId="7D4769DD" w14:textId="712C054D" w:rsidR="005224C8" w:rsidRPr="005224C8" w:rsidRDefault="005224C8" w:rsidP="005224C8"/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82454">
        <w:t xml:space="preserve">Beskrivning </w:t>
      </w:r>
    </w:p>
    <w:p w14:paraId="42769D6A" w14:textId="35BC26AA" w:rsidR="00082454" w:rsidRDefault="00082454" w:rsidP="00082454">
      <w:pPr>
        <w:pStyle w:val="Rubrik3"/>
      </w:pPr>
      <w:r>
        <w:t xml:space="preserve">Planering och uppföljning </w:t>
      </w:r>
    </w:p>
    <w:p w14:paraId="3AC393EF" w14:textId="6BBA9850" w:rsidR="00082454" w:rsidRDefault="00082454" w:rsidP="00082454">
      <w:r>
        <w:t>En anteckning kan läggas in för att beskriva hur planering och uppföljning ska ske. Välj Ny aktivitet för att lägga upp aktiviteter som planeras eller genomförts inom ramen för avhandlingsarbetet.</w:t>
      </w:r>
      <w:r w:rsidRPr="00082454">
        <w:t xml:space="preserve"> </w:t>
      </w:r>
      <w:r>
        <w:t>Aktiviteterna kan ändras efter hand.</w:t>
      </w:r>
    </w:p>
    <w:p w14:paraId="686E965F" w14:textId="77777777" w:rsidR="00082454" w:rsidRDefault="00082454" w:rsidP="00082454">
      <w:pPr>
        <w:pStyle w:val="Liststycke"/>
        <w:numPr>
          <w:ilvl w:val="0"/>
          <w:numId w:val="11"/>
        </w:numPr>
      </w:pPr>
      <w:r>
        <w:t>Kalenderhalvår</w:t>
      </w:r>
    </w:p>
    <w:p w14:paraId="496E79CA" w14:textId="7F0FB450" w:rsidR="00082454" w:rsidRDefault="00082454" w:rsidP="00082454">
      <w:pPr>
        <w:pStyle w:val="Liststycke"/>
        <w:numPr>
          <w:ilvl w:val="0"/>
          <w:numId w:val="11"/>
        </w:numPr>
      </w:pPr>
      <w:r>
        <w:t xml:space="preserve">Typ av aktivitet: [Planering, Datainsamling, Skriva manus, Skicka manus, Manus accepterat, Fritext] </w:t>
      </w:r>
    </w:p>
    <w:p w14:paraId="7771264C" w14:textId="77777777" w:rsidR="00082454" w:rsidRDefault="00082454" w:rsidP="00082454">
      <w:pPr>
        <w:pStyle w:val="Liststycke"/>
        <w:numPr>
          <w:ilvl w:val="0"/>
          <w:numId w:val="11"/>
        </w:numPr>
      </w:pPr>
      <w:r>
        <w:t>Planering och uppföljning: Fritextfält för att planera och följa upp aktiviteten</w:t>
      </w:r>
    </w:p>
    <w:p w14:paraId="55C16E52" w14:textId="77777777" w:rsidR="00082454" w:rsidRDefault="00082454" w:rsidP="00082454">
      <w:pPr>
        <w:pStyle w:val="Liststycke"/>
        <w:numPr>
          <w:ilvl w:val="0"/>
          <w:numId w:val="11"/>
        </w:numPr>
      </w:pPr>
      <w:r>
        <w:t>Version: Den aktuella versionen av ISP visas</w:t>
      </w:r>
    </w:p>
    <w:p w14:paraId="55809B86" w14:textId="59B72402" w:rsidR="00082454" w:rsidRDefault="00082454" w:rsidP="00082454">
      <w:pPr>
        <w:pStyle w:val="Liststycke"/>
        <w:numPr>
          <w:ilvl w:val="0"/>
          <w:numId w:val="11"/>
        </w:numPr>
      </w:pPr>
      <w:r>
        <w:t xml:space="preserve">Status: Välj [Planerad, Pågående, Delvis genomförd, Genomförd eller Ej genomförd för att följa progressen för en aktivitet]. </w:t>
      </w:r>
    </w:p>
    <w:p w14:paraId="44D09BCE" w14:textId="77777777" w:rsidR="002949F8" w:rsidRDefault="002949F8" w:rsidP="002949F8">
      <w:pPr>
        <w:pStyle w:val="Liststycke"/>
      </w:pPr>
    </w:p>
    <w:p w14:paraId="645A2EF7" w14:textId="51989976" w:rsidR="005224C8" w:rsidRDefault="002949F8" w:rsidP="002949F8">
      <w:pPr>
        <w:pStyle w:val="Rubrik3"/>
      </w:pPr>
      <w:r>
        <w:t>Ny del av avhandlingsarbete</w:t>
      </w:r>
    </w:p>
    <w:p w14:paraId="7C064714" w14:textId="6A94BE5C" w:rsidR="002949F8" w:rsidRDefault="002949F8" w:rsidP="002949F8">
      <w:r>
        <w:t>Här läggs delar av avhandlingsarbetet in, planeras och följs upp. Det kan till exempel vara en artikel eller konferens när det gäller sammanläggningsavhandling. Vid monografi är det oftast kapitel.</w:t>
      </w:r>
    </w:p>
    <w:p w14:paraId="17E1C7B3" w14:textId="77777777" w:rsidR="002949F8" w:rsidRDefault="002949F8" w:rsidP="002949F8">
      <w:r>
        <w:t>Delar av avhandlingsarbetet listas på sidan för att ge en översikt. Klicka in på en del för att få mer information eller redigera.</w:t>
      </w:r>
    </w:p>
    <w:p w14:paraId="5F4B4DE1" w14:textId="327A2062" w:rsidR="002949F8" w:rsidRDefault="002949F8" w:rsidP="002949F8">
      <w:r w:rsidRPr="002949F8">
        <w:t>Välj Ny del av avhandlingsarbete för att skapa ny del.</w:t>
      </w:r>
    </w:p>
    <w:p w14:paraId="182A87AA" w14:textId="77777777" w:rsidR="005224C8" w:rsidRDefault="005224C8" w:rsidP="000B1597"/>
    <w:p w14:paraId="317C0948" w14:textId="1C6E713A" w:rsidR="002949F8" w:rsidRPr="002949F8" w:rsidRDefault="002949F8" w:rsidP="002949F8">
      <w:pPr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</w:pPr>
      <w:r w:rsidRPr="002949F8"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  <w:lastRenderedPageBreak/>
        <w:t xml:space="preserve">Kurser och konferenser </w:t>
      </w:r>
    </w:p>
    <w:p w14:paraId="7E7CE971" w14:textId="77777777" w:rsidR="002949F8" w:rsidRDefault="002949F8" w:rsidP="002949F8">
      <w:pPr>
        <w:pStyle w:val="Rubrik3"/>
      </w:pPr>
      <w:r>
        <w:t>Sortera resultat</w:t>
      </w:r>
    </w:p>
    <w:p w14:paraId="44D33B6F" w14:textId="67EB51F1" w:rsidR="002949F8" w:rsidRDefault="002949F8" w:rsidP="002949F8">
      <w:r>
        <w:t>Resultaten hämtas automatiskt från andra delar i Ladok och visas under rubriken ”Osorterade resultat”. Därefter kan resultaten sorteras in manuellt under rätt rubrik nedan.</w:t>
      </w:r>
    </w:p>
    <w:p w14:paraId="204C5E2E" w14:textId="7408D990" w:rsidR="002949F8" w:rsidRDefault="002949F8" w:rsidP="002949F8">
      <w:pPr>
        <w:pStyle w:val="Rubrik3"/>
      </w:pPr>
      <w:r>
        <w:t xml:space="preserve">Obligatoriska kurser </w:t>
      </w:r>
    </w:p>
    <w:p w14:paraId="23317A4E" w14:textId="1EDD03CD" w:rsidR="002949F8" w:rsidRDefault="002949F8" w:rsidP="002949F8">
      <w:pPr>
        <w:pStyle w:val="Rubrik3"/>
      </w:pPr>
      <w:r>
        <w:t xml:space="preserve">Valbara kurser </w:t>
      </w:r>
    </w:p>
    <w:p w14:paraId="1018D022" w14:textId="0467253D" w:rsidR="002949F8" w:rsidRDefault="002949F8" w:rsidP="002949F8">
      <w:pPr>
        <w:pStyle w:val="Rubrik3"/>
      </w:pPr>
      <w:r>
        <w:t>Tillgodoräknande</w:t>
      </w:r>
    </w:p>
    <w:p w14:paraId="65AD4DFF" w14:textId="5A81913A" w:rsidR="002949F8" w:rsidRDefault="002949F8" w:rsidP="002949F8">
      <w:pPr>
        <w:pStyle w:val="Rubrik3"/>
      </w:pPr>
      <w:r>
        <w:t xml:space="preserve">Konferenser </w:t>
      </w:r>
      <w:r w:rsidRPr="00C54D18">
        <w:rPr>
          <w:rFonts w:asciiTheme="minorHAnsi" w:eastAsiaTheme="minorHAnsi" w:hAnsiTheme="minorHAnsi" w:cstheme="minorBidi"/>
          <w:b w:val="0"/>
          <w:bCs w:val="0"/>
          <w:color w:val="auto"/>
          <w:sz w:val="22"/>
        </w:rPr>
        <w:t>(Vid SLU ger deltagande i konferenser och seminarier normalt sett inga högskolepoäng, men det finns vissa undantag vid LTV- och VH-fakulteterna. Den här panelen ska bara användas för konferenser som ger högskolepoäng. Fråga din studierektor vad som gäller för dig.)</w:t>
      </w:r>
    </w:p>
    <w:p w14:paraId="49C7DC11" w14:textId="0C7489BE" w:rsidR="002949F8" w:rsidRDefault="002949F8" w:rsidP="002949F8">
      <w:pPr>
        <w:pStyle w:val="Rubrik3"/>
      </w:pPr>
      <w:r>
        <w:t xml:space="preserve">Seminarier och övriga aktiviteter </w:t>
      </w:r>
      <w:r w:rsidR="00082916" w:rsidRPr="00C54D18">
        <w:rPr>
          <w:rFonts w:asciiTheme="minorHAnsi" w:eastAsiaTheme="minorHAnsi" w:hAnsiTheme="minorHAnsi" w:cstheme="minorBidi"/>
          <w:b w:val="0"/>
          <w:bCs w:val="0"/>
          <w:color w:val="auto"/>
          <w:sz w:val="22"/>
        </w:rPr>
        <w:t>(Vid SLU ger deltagande i konferenser och seminarier normalt sett inga högskolepoäng, men det finns vissa undantag vid LTV- och VH-fakulteterna. Den här panelen ska bara användas för konferenser som ger högskolepoäng. Fråga din studierektor vad som gäller för dig.)</w:t>
      </w:r>
    </w:p>
    <w:p w14:paraId="4D3A72C1" w14:textId="77777777" w:rsidR="002949F8" w:rsidRDefault="002949F8" w:rsidP="002949F8"/>
    <w:p w14:paraId="16070288" w14:textId="6D588740" w:rsidR="005224C8" w:rsidRDefault="00082916" w:rsidP="00082916">
      <w:pPr>
        <w:pStyle w:val="Rubrik3"/>
      </w:pPr>
      <w:r>
        <w:t>Ej poänggivande utbildningsaktiviteter</w:t>
      </w:r>
      <w:r w:rsidRPr="00082916">
        <w:rPr>
          <w:b w:val="0"/>
          <w:bCs w:val="0"/>
        </w:rPr>
        <w:t xml:space="preserve"> (t.ex. konferenser och seminarier)</w:t>
      </w:r>
    </w:p>
    <w:p w14:paraId="66BCF6FD" w14:textId="6719CCCF" w:rsidR="00DC23B8" w:rsidRDefault="00DC23B8" w:rsidP="000B1597">
      <w:r w:rsidRPr="00DC23B8">
        <w:t>Här registreras planerade utbildningsaktiviteter som inte ger högskolepoäng, till exempel konferenser, seminarier och studiebesök.</w:t>
      </w:r>
    </w:p>
    <w:p w14:paraId="4D6FB782" w14:textId="15FE76BA" w:rsidR="0024662A" w:rsidRDefault="00082916" w:rsidP="00082916">
      <w:pPr>
        <w:pStyle w:val="Liststycke"/>
        <w:numPr>
          <w:ilvl w:val="0"/>
          <w:numId w:val="11"/>
        </w:numPr>
      </w:pPr>
      <w:r>
        <w:t xml:space="preserve">Kalenderhalvår </w:t>
      </w:r>
    </w:p>
    <w:p w14:paraId="29C053F5" w14:textId="1C687268" w:rsidR="00082916" w:rsidRPr="00082916" w:rsidRDefault="00082916" w:rsidP="00082916">
      <w:pPr>
        <w:pStyle w:val="Liststycke"/>
        <w:numPr>
          <w:ilvl w:val="0"/>
          <w:numId w:val="11"/>
        </w:numPr>
        <w:rPr>
          <w:lang w:val="en-GB"/>
        </w:rPr>
      </w:pPr>
      <w:proofErr w:type="spellStart"/>
      <w:r w:rsidRPr="00082916">
        <w:rPr>
          <w:lang w:val="en-GB"/>
        </w:rPr>
        <w:t>Typ</w:t>
      </w:r>
      <w:proofErr w:type="spellEnd"/>
      <w:r w:rsidRPr="00082916">
        <w:rPr>
          <w:lang w:val="en-GB"/>
        </w:rPr>
        <w:t xml:space="preserve"> </w:t>
      </w:r>
      <w:proofErr w:type="spellStart"/>
      <w:r w:rsidRPr="00082916">
        <w:rPr>
          <w:lang w:val="en-GB"/>
        </w:rPr>
        <w:t>av</w:t>
      </w:r>
      <w:proofErr w:type="spellEnd"/>
      <w:r w:rsidRPr="00082916">
        <w:rPr>
          <w:lang w:val="en-GB"/>
        </w:rPr>
        <w:t xml:space="preserve"> </w:t>
      </w:r>
      <w:proofErr w:type="spellStart"/>
      <w:r w:rsidRPr="00082916">
        <w:rPr>
          <w:lang w:val="en-GB"/>
        </w:rPr>
        <w:t>aktivitet</w:t>
      </w:r>
      <w:proofErr w:type="spellEnd"/>
      <w:r w:rsidRPr="00082916">
        <w:rPr>
          <w:lang w:val="en-GB"/>
        </w:rPr>
        <w:t xml:space="preserve"> [</w:t>
      </w:r>
      <w:proofErr w:type="spellStart"/>
      <w:r w:rsidRPr="00082916">
        <w:rPr>
          <w:lang w:val="en-GB"/>
        </w:rPr>
        <w:t>Konferens</w:t>
      </w:r>
      <w:proofErr w:type="spellEnd"/>
      <w:r w:rsidRPr="00082916">
        <w:rPr>
          <w:lang w:val="en-GB"/>
        </w:rPr>
        <w:t xml:space="preserve">, </w:t>
      </w:r>
      <w:proofErr w:type="spellStart"/>
      <w:r w:rsidRPr="00082916">
        <w:rPr>
          <w:lang w:val="en-GB"/>
        </w:rPr>
        <w:t>Seminarium</w:t>
      </w:r>
      <w:proofErr w:type="spellEnd"/>
      <w:r w:rsidRPr="00082916">
        <w:rPr>
          <w:lang w:val="en-GB"/>
        </w:rPr>
        <w:t xml:space="preserve">, </w:t>
      </w:r>
      <w:proofErr w:type="spellStart"/>
      <w:r w:rsidRPr="00082916">
        <w:rPr>
          <w:lang w:val="en-GB"/>
        </w:rPr>
        <w:t>Fritext</w:t>
      </w:r>
      <w:proofErr w:type="spellEnd"/>
      <w:r w:rsidRPr="00082916">
        <w:rPr>
          <w:lang w:val="en-GB"/>
        </w:rPr>
        <w:t>, Time abroad/Practice, Periods of study break]</w:t>
      </w:r>
    </w:p>
    <w:p w14:paraId="7B7FDF0A" w14:textId="19A8EB19" w:rsidR="00082916" w:rsidRDefault="00082916" w:rsidP="00082916">
      <w:pPr>
        <w:pStyle w:val="Liststycke"/>
        <w:numPr>
          <w:ilvl w:val="0"/>
          <w:numId w:val="11"/>
        </w:numPr>
      </w:pPr>
      <w:r>
        <w:t>Beskrivning</w:t>
      </w:r>
    </w:p>
    <w:p w14:paraId="13889135" w14:textId="34BB6818" w:rsidR="00082916" w:rsidRDefault="00082916" w:rsidP="00082916">
      <w:pPr>
        <w:pStyle w:val="Liststycke"/>
        <w:numPr>
          <w:ilvl w:val="0"/>
          <w:numId w:val="11"/>
        </w:numPr>
      </w:pPr>
      <w:r>
        <w:t xml:space="preserve">Datum </w:t>
      </w:r>
    </w:p>
    <w:p w14:paraId="3A39A58A" w14:textId="32488C15" w:rsidR="00082916" w:rsidRDefault="00082916" w:rsidP="00082916">
      <w:pPr>
        <w:pStyle w:val="Liststycke"/>
        <w:numPr>
          <w:ilvl w:val="0"/>
          <w:numId w:val="11"/>
        </w:numPr>
      </w:pPr>
      <w:r>
        <w:t>Status [Planerad, Pågående, Genomförd]</w:t>
      </w:r>
    </w:p>
    <w:p w14:paraId="4C8CD1FA" w14:textId="77777777" w:rsidR="00FA2974" w:rsidRDefault="00FA2974" w:rsidP="00FA2974"/>
    <w:p w14:paraId="5C75E218" w14:textId="77777777" w:rsidR="00C54D18" w:rsidRDefault="00C54D18">
      <w:pPr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</w:pPr>
      <w:r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  <w:br w:type="page"/>
      </w:r>
    </w:p>
    <w:p w14:paraId="229D7746" w14:textId="42449787" w:rsidR="00082916" w:rsidRPr="00082916" w:rsidRDefault="00082916" w:rsidP="00FA2974">
      <w:pPr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</w:pPr>
      <w:r w:rsidRPr="00082916"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  <w:lastRenderedPageBreak/>
        <w:t>Lärandemål</w:t>
      </w:r>
    </w:p>
    <w:p w14:paraId="7F3A6740" w14:textId="2FBE5E70" w:rsidR="00082916" w:rsidRDefault="00082916" w:rsidP="00FA2974">
      <w:r w:rsidRPr="00082916">
        <w:t>Sidan innehåller examensmålen enligt 2007 års Högskoleförordning. För varje lärandemål ges möjlighet att ange måluppfyllelse och status på måluppfyllelsen</w:t>
      </w:r>
    </w:p>
    <w:p w14:paraId="64ABBF14" w14:textId="2DC62F67" w:rsidR="00082916" w:rsidRPr="00082916" w:rsidRDefault="00082916" w:rsidP="00082916">
      <w:pPr>
        <w:pStyle w:val="Liststycke"/>
        <w:numPr>
          <w:ilvl w:val="0"/>
          <w:numId w:val="12"/>
        </w:numPr>
        <w:rPr>
          <w:rFonts w:ascii="Arial" w:eastAsiaTheme="majorEastAsia" w:hAnsi="Arial" w:cstheme="majorBidi"/>
          <w:b/>
          <w:bCs/>
          <w:color w:val="000000" w:themeColor="accent1"/>
          <w:sz w:val="20"/>
        </w:rPr>
      </w:pPr>
      <w:r w:rsidRPr="00082916">
        <w:rPr>
          <w:rFonts w:ascii="Arial" w:eastAsiaTheme="majorEastAsia" w:hAnsi="Arial" w:cstheme="majorBidi"/>
          <w:b/>
          <w:bCs/>
          <w:color w:val="000000" w:themeColor="accent1"/>
          <w:sz w:val="20"/>
        </w:rPr>
        <w:t>Kunskap och förståelse</w:t>
      </w:r>
    </w:p>
    <w:p w14:paraId="780E5254" w14:textId="6972D39A" w:rsidR="00082916" w:rsidRPr="00082916" w:rsidRDefault="00082916" w:rsidP="00082916">
      <w:pPr>
        <w:pStyle w:val="Liststycke"/>
        <w:numPr>
          <w:ilvl w:val="0"/>
          <w:numId w:val="12"/>
        </w:numPr>
        <w:rPr>
          <w:rFonts w:ascii="Arial" w:eastAsiaTheme="majorEastAsia" w:hAnsi="Arial" w:cstheme="majorBidi"/>
          <w:b/>
          <w:bCs/>
          <w:color w:val="000000" w:themeColor="accent1"/>
          <w:sz w:val="20"/>
        </w:rPr>
      </w:pPr>
      <w:r w:rsidRPr="00082916">
        <w:rPr>
          <w:rFonts w:ascii="Arial" w:eastAsiaTheme="majorEastAsia" w:hAnsi="Arial" w:cstheme="majorBidi"/>
          <w:b/>
          <w:bCs/>
          <w:color w:val="000000" w:themeColor="accent1"/>
          <w:sz w:val="20"/>
        </w:rPr>
        <w:t>Färdighet och förmåga</w:t>
      </w:r>
    </w:p>
    <w:p w14:paraId="4B3AAA58" w14:textId="35034A30" w:rsidR="00082916" w:rsidRDefault="00082916" w:rsidP="00082916">
      <w:pPr>
        <w:pStyle w:val="Liststycke"/>
        <w:numPr>
          <w:ilvl w:val="0"/>
          <w:numId w:val="12"/>
        </w:numPr>
        <w:rPr>
          <w:rFonts w:ascii="Arial" w:eastAsiaTheme="majorEastAsia" w:hAnsi="Arial" w:cstheme="majorBidi"/>
          <w:b/>
          <w:bCs/>
          <w:color w:val="000000" w:themeColor="accent1"/>
          <w:sz w:val="20"/>
        </w:rPr>
      </w:pPr>
      <w:r w:rsidRPr="00082916">
        <w:rPr>
          <w:rFonts w:ascii="Arial" w:eastAsiaTheme="majorEastAsia" w:hAnsi="Arial" w:cstheme="majorBidi"/>
          <w:b/>
          <w:bCs/>
          <w:color w:val="000000" w:themeColor="accent1"/>
          <w:sz w:val="20"/>
        </w:rPr>
        <w:t>Värderingsförmåga och förhållningssätt</w:t>
      </w:r>
    </w:p>
    <w:p w14:paraId="1BFEA92A" w14:textId="77777777" w:rsidR="00082916" w:rsidRDefault="00082916" w:rsidP="00082916">
      <w:pPr>
        <w:rPr>
          <w:rFonts w:ascii="Arial" w:eastAsiaTheme="majorEastAsia" w:hAnsi="Arial" w:cstheme="majorBidi"/>
          <w:b/>
          <w:bCs/>
          <w:color w:val="000000" w:themeColor="accent1"/>
          <w:sz w:val="20"/>
        </w:rPr>
      </w:pPr>
    </w:p>
    <w:p w14:paraId="13985053" w14:textId="19AB91DC" w:rsidR="00082916" w:rsidRDefault="00082916" w:rsidP="00082916">
      <w:pPr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</w:pPr>
      <w:r w:rsidRPr="00082916"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  <w:t>Tidplan</w:t>
      </w:r>
    </w:p>
    <w:p w14:paraId="68B6F627" w14:textId="0B0B039E" w:rsidR="00082916" w:rsidRDefault="00082916" w:rsidP="00082916">
      <w:r w:rsidRPr="00082916">
        <w:t>Sidan innehåller uppgifter från andra delar av ISP. Den ger en sammanställning av doktorandens genomförda eller planerade aktiviteter och resultat per kalenderhalvår.</w:t>
      </w:r>
    </w:p>
    <w:p w14:paraId="674F65D2" w14:textId="347D8E18" w:rsidR="00082916" w:rsidRDefault="00082916" w:rsidP="00082916">
      <w:r>
        <w:t xml:space="preserve">Följande visas: </w:t>
      </w:r>
    </w:p>
    <w:p w14:paraId="6F0F609F" w14:textId="77777777" w:rsidR="00082916" w:rsidRDefault="00082916" w:rsidP="00082916">
      <w:pPr>
        <w:pStyle w:val="Liststycke"/>
        <w:numPr>
          <w:ilvl w:val="0"/>
          <w:numId w:val="11"/>
        </w:numPr>
      </w:pPr>
      <w:r w:rsidRPr="00082916">
        <w:t>Delmål i forskarutbildning (planerad eller genomförd)</w:t>
      </w:r>
    </w:p>
    <w:p w14:paraId="11AA4D6D" w14:textId="77777777" w:rsidR="00082916" w:rsidRDefault="00082916" w:rsidP="00082916">
      <w:pPr>
        <w:pStyle w:val="Liststycke"/>
        <w:numPr>
          <w:ilvl w:val="0"/>
          <w:numId w:val="11"/>
        </w:numPr>
      </w:pPr>
      <w:r w:rsidRPr="00082916">
        <w:t>Studieaktivitet och –finansiering (planerad eller inrapporterad)</w:t>
      </w:r>
    </w:p>
    <w:p w14:paraId="69ECDE16" w14:textId="77777777" w:rsidR="00082916" w:rsidRPr="00082916" w:rsidRDefault="00082916" w:rsidP="00082916">
      <w:pPr>
        <w:pStyle w:val="Liststycke"/>
        <w:numPr>
          <w:ilvl w:val="0"/>
          <w:numId w:val="11"/>
        </w:numPr>
      </w:pPr>
      <w:proofErr w:type="spellStart"/>
      <w:r w:rsidRPr="00082916">
        <w:rPr>
          <w:lang w:val="en-GB"/>
        </w:rPr>
        <w:t>Handledarsamtal</w:t>
      </w:r>
      <w:proofErr w:type="spellEnd"/>
    </w:p>
    <w:p w14:paraId="2B7D9FFD" w14:textId="77777777" w:rsidR="00082916" w:rsidRDefault="00082916" w:rsidP="00082916">
      <w:pPr>
        <w:pStyle w:val="Liststycke"/>
        <w:numPr>
          <w:ilvl w:val="0"/>
          <w:numId w:val="11"/>
        </w:numPr>
      </w:pPr>
      <w:r w:rsidRPr="00082916">
        <w:t>Avhandlingsarbete (planerade eller genomförda aktiviteter inom avhandlingsarbetet)</w:t>
      </w:r>
    </w:p>
    <w:p w14:paraId="089F0213" w14:textId="77777777" w:rsidR="00082916" w:rsidRDefault="00082916" w:rsidP="00082916">
      <w:pPr>
        <w:pStyle w:val="Liststycke"/>
        <w:numPr>
          <w:ilvl w:val="0"/>
          <w:numId w:val="11"/>
        </w:numPr>
      </w:pPr>
      <w:r w:rsidRPr="00082916">
        <w:t>Del av avhandlingsarbete (Del av avhandlingsarbete listas om det finns planerade aktiviteter inom kalenderhalvåret. Aktiviteterna listas under respektive del av avhandlingsarbete)</w:t>
      </w:r>
    </w:p>
    <w:p w14:paraId="22987122" w14:textId="0EAFC82C" w:rsidR="00082916" w:rsidRDefault="00082916" w:rsidP="00082916">
      <w:pPr>
        <w:pStyle w:val="Liststycke"/>
        <w:numPr>
          <w:ilvl w:val="0"/>
          <w:numId w:val="11"/>
        </w:numPr>
      </w:pPr>
      <w:r w:rsidRPr="00082916">
        <w:t>Kurser och konferenser (Planerade eller avklarade obligatoriska kurser, valbara kurser, tillgodoräknande, konferenser och seminarier. Osorterade attesterade resultat visas inte.)</w:t>
      </w:r>
    </w:p>
    <w:p w14:paraId="6283D75A" w14:textId="77777777" w:rsidR="00082916" w:rsidRPr="00082916" w:rsidRDefault="00082916" w:rsidP="00082916">
      <w:pPr>
        <w:ind w:left="360"/>
      </w:pPr>
    </w:p>
    <w:p w14:paraId="78CE9E8E" w14:textId="77777777" w:rsidR="00C54D18" w:rsidRDefault="00C54D18">
      <w:pPr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</w:pPr>
      <w:r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  <w:br w:type="page"/>
      </w:r>
    </w:p>
    <w:p w14:paraId="3C2A1F58" w14:textId="1496D0A2" w:rsidR="00082916" w:rsidRPr="00082916" w:rsidRDefault="00082916" w:rsidP="00082916">
      <w:pPr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</w:pPr>
      <w:r w:rsidRPr="00082916">
        <w:rPr>
          <w:rFonts w:asciiTheme="majorHAnsi" w:eastAsiaTheme="majorEastAsia" w:hAnsiTheme="majorHAnsi" w:cstheme="majorBidi"/>
          <w:bCs/>
          <w:color w:val="000000" w:themeColor="accent1"/>
          <w:sz w:val="24"/>
          <w:szCs w:val="26"/>
        </w:rPr>
        <w:lastRenderedPageBreak/>
        <w:t>Överblick och reflektioner</w:t>
      </w:r>
    </w:p>
    <w:p w14:paraId="21492A88" w14:textId="5622E3F5" w:rsidR="00082916" w:rsidRPr="00082916" w:rsidRDefault="00082916" w:rsidP="00082916">
      <w:pPr>
        <w:rPr>
          <w:rFonts w:ascii="Arial" w:eastAsiaTheme="majorEastAsia" w:hAnsi="Arial" w:cstheme="majorBidi"/>
          <w:b/>
          <w:bCs/>
          <w:color w:val="000000" w:themeColor="accent1"/>
          <w:sz w:val="20"/>
        </w:rPr>
      </w:pPr>
      <w:r w:rsidRPr="00082916">
        <w:rPr>
          <w:rFonts w:ascii="Arial" w:eastAsiaTheme="majorEastAsia" w:hAnsi="Arial" w:cstheme="majorBidi"/>
          <w:b/>
          <w:bCs/>
          <w:color w:val="000000" w:themeColor="accent1"/>
          <w:sz w:val="20"/>
        </w:rPr>
        <w:t xml:space="preserve">Överblick </w:t>
      </w:r>
    </w:p>
    <w:p w14:paraId="5562FECF" w14:textId="4FAB8771" w:rsidR="00082916" w:rsidRDefault="00082916" w:rsidP="00082916">
      <w:r>
        <w:t>Denna sida ger en överblick över några viktiga delar av doktorandens individuella studieplan, per kalenderhalvår.</w:t>
      </w:r>
    </w:p>
    <w:p w14:paraId="51D63B2E" w14:textId="4ACBF25F" w:rsidR="00082916" w:rsidRDefault="00082916" w:rsidP="00082916">
      <w:r>
        <w:t>Den visar:</w:t>
      </w:r>
    </w:p>
    <w:p w14:paraId="1213B4CC" w14:textId="2576F239" w:rsidR="00082916" w:rsidRDefault="00082916" w:rsidP="00082916">
      <w:pPr>
        <w:pStyle w:val="Liststycke"/>
        <w:numPr>
          <w:ilvl w:val="0"/>
          <w:numId w:val="11"/>
        </w:numPr>
      </w:pPr>
      <w:r w:rsidRPr="00082916">
        <w:t>Delmål i forskarutbildning - Planerade och genomförda delmål.</w:t>
      </w:r>
    </w:p>
    <w:p w14:paraId="243FB539" w14:textId="0BE36A43" w:rsidR="00082916" w:rsidRPr="00082916" w:rsidRDefault="00082916" w:rsidP="00082916">
      <w:pPr>
        <w:pStyle w:val="Liststycke"/>
        <w:numPr>
          <w:ilvl w:val="0"/>
          <w:numId w:val="11"/>
        </w:numPr>
      </w:pPr>
      <w:r w:rsidRPr="00082916">
        <w:t>Studieaktivitet – Dokumenterad eller planerad studieaktivitet. 100% studieaktivitet motsvarar ett halvårs heltidsstudier.</w:t>
      </w:r>
    </w:p>
    <w:p w14:paraId="2551FBA3" w14:textId="300751A3" w:rsidR="00082916" w:rsidRDefault="00082916" w:rsidP="00082916">
      <w:pPr>
        <w:pStyle w:val="Liststycke"/>
        <w:numPr>
          <w:ilvl w:val="0"/>
          <w:numId w:val="11"/>
        </w:numPr>
      </w:pPr>
      <w:r w:rsidRPr="00082916">
        <w:t>Institutionstjänstgöring – Genomförd eller planerad institutionstjänstgöring.</w:t>
      </w:r>
    </w:p>
    <w:p w14:paraId="38736FC7" w14:textId="6888C532" w:rsidR="00C54D18" w:rsidRPr="00082916" w:rsidRDefault="00082916" w:rsidP="00C54D18">
      <w:pPr>
        <w:pStyle w:val="Liststycke"/>
        <w:numPr>
          <w:ilvl w:val="0"/>
          <w:numId w:val="11"/>
        </w:numPr>
      </w:pPr>
      <w:r w:rsidRPr="00082916">
        <w:t>Kurser och konferenser – Omfattning av genomförda respektive planerade kurser och konferenser.</w:t>
      </w:r>
    </w:p>
    <w:p w14:paraId="5E9F8699" w14:textId="7A44F3A9" w:rsidR="00082916" w:rsidRPr="00C54D18" w:rsidRDefault="00C54D18" w:rsidP="00082916">
      <w:pPr>
        <w:rPr>
          <w:rFonts w:ascii="Arial" w:eastAsiaTheme="majorEastAsia" w:hAnsi="Arial" w:cstheme="majorBidi"/>
          <w:b/>
          <w:bCs/>
          <w:color w:val="000000" w:themeColor="accent1"/>
          <w:sz w:val="20"/>
        </w:rPr>
      </w:pPr>
      <w:r w:rsidRPr="00875636">
        <w:rPr>
          <w:noProof/>
          <w:lang w:val="en-GB"/>
        </w:rPr>
        <mc:AlternateContent>
          <mc:Choice Requires="wps">
            <w:drawing>
              <wp:anchor distT="228600" distB="228600" distL="228600" distR="228600" simplePos="0" relativeHeight="251661312" behindDoc="1" locked="0" layoutInCell="1" allowOverlap="1" wp14:anchorId="05126A3A" wp14:editId="3F4E7AA8">
                <wp:simplePos x="0" y="0"/>
                <wp:positionH relativeFrom="margin">
                  <wp:posOffset>-95250</wp:posOffset>
                </wp:positionH>
                <wp:positionV relativeFrom="margin">
                  <wp:posOffset>4013200</wp:posOffset>
                </wp:positionV>
                <wp:extent cx="4610100" cy="1085850"/>
                <wp:effectExtent l="0" t="0" r="0" b="0"/>
                <wp:wrapSquare wrapText="bothSides"/>
                <wp:docPr id="552188213" name="Textruta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0" cy="108585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lt2">
                                <a:tint val="90000"/>
                                <a:satMod val="92000"/>
                                <a:lumMod val="120000"/>
                              </a:schemeClr>
                            </a:gs>
                            <a:gs pos="100000">
                              <a:schemeClr val="lt2">
                                <a:shade val="98000"/>
                                <a:satMod val="120000"/>
                                <a:lumMod val="98000"/>
                              </a:schemeClr>
                            </a:gs>
                          </a:gsLst>
                          <a:path path="circle">
                            <a:fillToRect l="50000" t="50000" r="100000" b="100000"/>
                          </a:path>
                        </a:gra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1003">
                          <a:schemeClr val="lt2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AEB7EB" w14:textId="77777777" w:rsidR="006A0160" w:rsidRDefault="006A0160" w:rsidP="006A0160">
                            <w:r w:rsidRPr="005224C8">
                              <w:rPr>
                                <w:b/>
                                <w:bCs/>
                              </w:rPr>
                              <w:t>OBS</w:t>
                            </w:r>
                            <w:r>
                              <w:t xml:space="preserve">. </w:t>
                            </w:r>
                            <w:r w:rsidRPr="000B1597">
                              <w:t>Eftersom den individuella studieplanen är en offentlig handling bör både doktoranden och handledaren vara försiktiga med vilka personuppgifter som skrivs in i dokumentet. Känsliga personuppgifter ska inte tas med i den individuella studieplanen.</w:t>
                            </w:r>
                          </w:p>
                          <w:p w14:paraId="68D27B0D" w14:textId="77777777" w:rsidR="006A0160" w:rsidRPr="005224C8" w:rsidRDefault="006A0160" w:rsidP="006A0160"/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126A3A" id="_x0000_s1027" type="#_x0000_t202" style="position:absolute;margin-left:-7.5pt;margin-top:316pt;width:363pt;height:85.5pt;z-index:-251655168;visibility:visible;mso-wrap-style:square;mso-width-percent:0;mso-height-percent:0;mso-wrap-distance-left:18pt;mso-wrap-distance-top:18pt;mso-wrap-distance-right:18pt;mso-wrap-distance-bottom:1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" fillcolor="#aeaeae [2899]" stroked="f" strokeweight=".5pt">
                <v:fill color2="#a1a1a1 [3139]" rotate="t" focusposition=".5,.5" focussize="-.5,-.5" focus="100%" type="gradientRadial"/>
                <v:textbox inset="14.4pt,14.4pt,14.4pt,14.4pt">
                  <w:txbxContent>
                    <w:p w14:paraId="2BAEB7EB" w14:textId="77777777" w:rsidR="006A0160" w:rsidRDefault="006A0160" w:rsidP="006A0160">
                      <w:r w:rsidRPr="005224C8">
                        <w:rPr>
                          <w:b/>
                          <w:bCs/>
                        </w:rPr>
                        <w:t>OBS</w:t>
                      </w:r>
                      <w:r>
                        <w:t xml:space="preserve">. </w:t>
                      </w:r>
                      <w:r w:rsidRPr="000B1597">
                        <w:t>Eftersom den individuella studieplanen är en offentlig handling bör både doktoranden och handledaren vara försiktiga med vilka personuppgifter som skrivs in i dokumentet. Känsliga personuppgifter ska inte tas med i den individuella studieplanen.</w:t>
                      </w:r>
                    </w:p>
                    <w:p w14:paraId="68D27B0D" w14:textId="77777777" w:rsidR="006A0160" w:rsidRPr="005224C8" w:rsidRDefault="006A0160" w:rsidP="006A0160"/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82916" w:rsidRPr="00082916">
        <w:rPr>
          <w:rFonts w:ascii="Arial" w:eastAsiaTheme="majorEastAsia" w:hAnsi="Arial" w:cstheme="majorBidi"/>
          <w:b/>
          <w:bCs/>
          <w:color w:val="000000" w:themeColor="accent1"/>
          <w:sz w:val="20"/>
        </w:rPr>
        <w:t xml:space="preserve">Reflektioner </w:t>
      </w:r>
      <w:r>
        <w:rPr>
          <w:rFonts w:ascii="Arial" w:eastAsiaTheme="majorEastAsia" w:hAnsi="Arial" w:cstheme="majorBidi"/>
          <w:b/>
          <w:bCs/>
          <w:color w:val="000000" w:themeColor="accent1"/>
          <w:sz w:val="20"/>
        </w:rPr>
        <w:br/>
      </w:r>
      <w:r w:rsidR="006A0160" w:rsidRPr="006A0160">
        <w:t>På sidan finns det möjlighet att reflektera över doktorandens progression i olika skeden av forskarutbildningen. Detta kan till exempel vara diskussioner om uppnådda delmål, identifiering av eventuella hinder och planering av framtida steg.</w:t>
      </w:r>
    </w:p>
    <w:sectPr w:rsidR="00082916" w:rsidRPr="00C54D18" w:rsidSect="001406CC">
      <w:headerReference w:type="default" r:id="rId15"/>
      <w:footerReference w:type="default" r:id="rId16"/>
      <w:headerReference w:type="first" r:id="rId17"/>
      <w:footerReference w:type="first" r:id="rId18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E90C94" w14:textId="77777777" w:rsidR="001467AF" w:rsidRDefault="001467AF" w:rsidP="00B65B3A">
      <w:pPr>
        <w:spacing w:after="0" w:line="240" w:lineRule="auto"/>
      </w:pPr>
      <w:r>
        <w:separator/>
      </w:r>
    </w:p>
    <w:p w14:paraId="399463E8" w14:textId="77777777" w:rsidR="001467AF" w:rsidRDefault="001467AF"/>
  </w:endnote>
  <w:endnote w:type="continuationSeparator" w:id="0">
    <w:p w14:paraId="299ED823" w14:textId="77777777" w:rsidR="001467AF" w:rsidRDefault="001467AF" w:rsidP="00B65B3A">
      <w:pPr>
        <w:spacing w:after="0" w:line="240" w:lineRule="auto"/>
      </w:pPr>
      <w:r>
        <w:continuationSeparator/>
      </w:r>
    </w:p>
    <w:p w14:paraId="4DD68670" w14:textId="77777777" w:rsidR="001467AF" w:rsidRDefault="001467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EC819" w14:textId="77777777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3B4A4D">
      <w:rPr>
        <w:noProof/>
        <w:lang w:val="sv-SE"/>
      </w:rPr>
      <w:t>1</w:t>
    </w:r>
    <w:r w:rsidRPr="00F67052">
      <w:rPr>
        <w:noProof/>
        <w:lang w:val="sv-SE"/>
      </w:rPr>
      <w:fldChar w:fldCharType="end"/>
    </w:r>
  </w:p>
  <w:p w14:paraId="750F3142" w14:textId="77777777"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5A19D4A2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64601052" w14:textId="77777777" w:rsidR="00CD410A" w:rsidRPr="007B14B8" w:rsidRDefault="00CD410A" w:rsidP="00CC6138">
          <w:pPr>
            <w:pStyle w:val="Sidfot"/>
            <w:spacing w:before="80"/>
            <w:rPr>
              <w:lang w:val="sv-SE"/>
            </w:rPr>
          </w:pPr>
          <w:r w:rsidRPr="00D93977">
            <w:rPr>
              <w:lang w:val="sv-SE"/>
            </w:rPr>
            <w:t>Postadress</w:t>
          </w:r>
          <w:r w:rsidR="001C3335" w:rsidRPr="00D93977">
            <w:rPr>
              <w:lang w:val="sv-SE"/>
            </w:rPr>
            <w:t>:</w:t>
          </w:r>
          <w:r w:rsidRPr="00D93977">
            <w:rPr>
              <w:rStyle w:val="Sidfotmallarnagr"/>
              <w:lang w:val="sv-SE"/>
            </w:rPr>
            <w:t xml:space="preserve"> </w:t>
          </w:r>
        </w:p>
      </w:tc>
      <w:tc>
        <w:tcPr>
          <w:tcW w:w="3260" w:type="dxa"/>
        </w:tcPr>
        <w:p w14:paraId="545EF640" w14:textId="77777777" w:rsidR="00CD410A" w:rsidRPr="00843EA7" w:rsidRDefault="00CD410A" w:rsidP="003B4A4D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 w:rsidR="003B4A4D">
            <w:rPr>
              <w:lang w:val="sv-SE"/>
            </w:rPr>
            <w:t xml:space="preserve"> </w:t>
          </w:r>
          <w:r w:rsidR="003B4A4D">
            <w:t>018-67 10 00 (</w:t>
          </w:r>
          <w:proofErr w:type="spellStart"/>
          <w:r w:rsidR="003B4A4D">
            <w:t>vx</w:t>
          </w:r>
          <w:proofErr w:type="spellEnd"/>
          <w:r w:rsidR="003B4A4D">
            <w:t>)</w:t>
          </w:r>
        </w:p>
      </w:tc>
    </w:tr>
    <w:tr w:rsidR="00CD410A" w14:paraId="7A7C6E0D" w14:textId="77777777" w:rsidTr="00D430E5">
      <w:trPr>
        <w:tblHeader/>
      </w:trPr>
      <w:tc>
        <w:tcPr>
          <w:tcW w:w="4111" w:type="dxa"/>
        </w:tcPr>
        <w:p w14:paraId="2BFF2D75" w14:textId="77777777" w:rsidR="00CD410A" w:rsidRPr="00843EA7" w:rsidRDefault="00CD410A" w:rsidP="003B4A4D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</w:p>
      </w:tc>
      <w:tc>
        <w:tcPr>
          <w:tcW w:w="3260" w:type="dxa"/>
        </w:tcPr>
        <w:p w14:paraId="777FBCD7" w14:textId="77777777" w:rsidR="00CD410A" w:rsidRPr="00843EA7" w:rsidRDefault="003C3CDA" w:rsidP="003C3CDA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proofErr w:type="gramStart"/>
          <w:r w:rsidRPr="004227D9">
            <w:rPr>
              <w:lang w:val="sv-SE"/>
            </w:rPr>
            <w:t>202100-2817</w:t>
          </w:r>
          <w:proofErr w:type="gramEnd"/>
        </w:p>
      </w:tc>
    </w:tr>
    <w:tr w:rsidR="00CD410A" w14:paraId="4C1D3093" w14:textId="77777777" w:rsidTr="00D430E5">
      <w:trPr>
        <w:tblHeader/>
      </w:trPr>
      <w:tc>
        <w:tcPr>
          <w:tcW w:w="4111" w:type="dxa"/>
        </w:tcPr>
        <w:p w14:paraId="1296E2EF" w14:textId="77777777" w:rsidR="00CD410A" w:rsidRPr="00843EA7" w:rsidRDefault="00CD410A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</w:p>
      </w:tc>
      <w:tc>
        <w:tcPr>
          <w:tcW w:w="3260" w:type="dxa"/>
        </w:tcPr>
        <w:p w14:paraId="418CA831" w14:textId="77777777" w:rsidR="00CD410A" w:rsidRPr="00843EA7" w:rsidRDefault="003C3CDA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</w:tr>
  </w:tbl>
  <w:p w14:paraId="16DD49E7" w14:textId="77777777" w:rsidR="00CD410A" w:rsidRPr="00F616DB" w:rsidRDefault="00CD410A" w:rsidP="003C3CDA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888E2C" w14:textId="77777777" w:rsidR="001467AF" w:rsidRDefault="001467AF" w:rsidP="00B65B3A">
      <w:pPr>
        <w:spacing w:after="0" w:line="240" w:lineRule="auto"/>
      </w:pPr>
      <w:r>
        <w:separator/>
      </w:r>
    </w:p>
  </w:footnote>
  <w:footnote w:type="continuationSeparator" w:id="0">
    <w:p w14:paraId="77CFB92E" w14:textId="77777777" w:rsidR="001467AF" w:rsidRDefault="001467AF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D50B20" w14:textId="7236AEF4" w:rsidR="00CD410A" w:rsidRDefault="00C16D70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96A47066CDFD45BB8D111F7B404C7B7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61339">
          <w:t>Översikt över Ladok ISP</w:t>
        </w:r>
      </w:sdtContent>
    </w:sdt>
  </w:p>
  <w:p w14:paraId="0C18B301" w14:textId="77777777"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44F1A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4ADB8DF1" wp14:editId="63E12227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B6B45B3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DDF3408"/>
    <w:multiLevelType w:val="hybridMultilevel"/>
    <w:tmpl w:val="5E9856D6"/>
    <w:lvl w:ilvl="0" w:tplc="6CE6292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A60210"/>
    <w:multiLevelType w:val="hybridMultilevel"/>
    <w:tmpl w:val="85161F00"/>
    <w:lvl w:ilvl="0" w:tplc="F1609670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C023B7"/>
    <w:multiLevelType w:val="hybridMultilevel"/>
    <w:tmpl w:val="C93C9898"/>
    <w:lvl w:ilvl="0" w:tplc="041D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3C066E"/>
    <w:multiLevelType w:val="hybridMultilevel"/>
    <w:tmpl w:val="947CBCE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150D9E"/>
    <w:multiLevelType w:val="hybridMultilevel"/>
    <w:tmpl w:val="B60C9B02"/>
    <w:lvl w:ilvl="0" w:tplc="0CAC9E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CA30F5"/>
    <w:multiLevelType w:val="multilevel"/>
    <w:tmpl w:val="A3300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06467686">
    <w:abstractNumId w:val="6"/>
  </w:num>
  <w:num w:numId="2" w16cid:durableId="1383945504">
    <w:abstractNumId w:val="7"/>
  </w:num>
  <w:num w:numId="3" w16cid:durableId="600258054">
    <w:abstractNumId w:val="2"/>
  </w:num>
  <w:num w:numId="4" w16cid:durableId="1012147421">
    <w:abstractNumId w:val="3"/>
  </w:num>
  <w:num w:numId="5" w16cid:durableId="1937444036">
    <w:abstractNumId w:val="0"/>
  </w:num>
  <w:num w:numId="6" w16cid:durableId="909995818">
    <w:abstractNumId w:val="1"/>
  </w:num>
  <w:num w:numId="7" w16cid:durableId="630751133">
    <w:abstractNumId w:val="8"/>
  </w:num>
  <w:num w:numId="8" w16cid:durableId="792210526">
    <w:abstractNumId w:val="5"/>
  </w:num>
  <w:num w:numId="9" w16cid:durableId="1024592318">
    <w:abstractNumId w:val="10"/>
  </w:num>
  <w:num w:numId="10" w16cid:durableId="1723938940">
    <w:abstractNumId w:val="4"/>
  </w:num>
  <w:num w:numId="11" w16cid:durableId="1774935636">
    <w:abstractNumId w:val="11"/>
  </w:num>
  <w:num w:numId="12" w16cid:durableId="906570633">
    <w:abstractNumId w:val="9"/>
  </w:num>
  <w:num w:numId="13" w16cid:durableId="101557299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readOnly" w:enforcement="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je2MLa0NDMwMTJS0lEKTi0uzszPAymwqAUAM5+4xywAAAA="/>
  </w:docVars>
  <w:rsids>
    <w:rsidRoot w:val="001467AF"/>
    <w:rsid w:val="00002EF2"/>
    <w:rsid w:val="00012A11"/>
    <w:rsid w:val="00017F5C"/>
    <w:rsid w:val="0002287F"/>
    <w:rsid w:val="0003125C"/>
    <w:rsid w:val="00053E90"/>
    <w:rsid w:val="00082454"/>
    <w:rsid w:val="00082916"/>
    <w:rsid w:val="000B1597"/>
    <w:rsid w:val="000D0FE3"/>
    <w:rsid w:val="000F5E03"/>
    <w:rsid w:val="001231E4"/>
    <w:rsid w:val="001406CC"/>
    <w:rsid w:val="00140C80"/>
    <w:rsid w:val="001467AF"/>
    <w:rsid w:val="00152C1E"/>
    <w:rsid w:val="00153304"/>
    <w:rsid w:val="00196B58"/>
    <w:rsid w:val="001A1F63"/>
    <w:rsid w:val="001B155A"/>
    <w:rsid w:val="001C3335"/>
    <w:rsid w:val="001E0C17"/>
    <w:rsid w:val="002169D8"/>
    <w:rsid w:val="0024662A"/>
    <w:rsid w:val="00266BE1"/>
    <w:rsid w:val="002949F8"/>
    <w:rsid w:val="002D01C7"/>
    <w:rsid w:val="002E6AE3"/>
    <w:rsid w:val="003152C4"/>
    <w:rsid w:val="00315FC8"/>
    <w:rsid w:val="00316A97"/>
    <w:rsid w:val="003271C1"/>
    <w:rsid w:val="00346952"/>
    <w:rsid w:val="003662DE"/>
    <w:rsid w:val="00373994"/>
    <w:rsid w:val="00384C8B"/>
    <w:rsid w:val="003B2F68"/>
    <w:rsid w:val="003B4A4D"/>
    <w:rsid w:val="003C3CDA"/>
    <w:rsid w:val="003E5DF0"/>
    <w:rsid w:val="00417F51"/>
    <w:rsid w:val="004210DE"/>
    <w:rsid w:val="004227D9"/>
    <w:rsid w:val="00424308"/>
    <w:rsid w:val="00426CA6"/>
    <w:rsid w:val="004332BF"/>
    <w:rsid w:val="004343E5"/>
    <w:rsid w:val="0045434E"/>
    <w:rsid w:val="00463513"/>
    <w:rsid w:val="004B6550"/>
    <w:rsid w:val="004D2A38"/>
    <w:rsid w:val="00505276"/>
    <w:rsid w:val="00521C3B"/>
    <w:rsid w:val="005224C8"/>
    <w:rsid w:val="0052484B"/>
    <w:rsid w:val="005267B8"/>
    <w:rsid w:val="00571311"/>
    <w:rsid w:val="00574CAE"/>
    <w:rsid w:val="005B5620"/>
    <w:rsid w:val="005D14C0"/>
    <w:rsid w:val="006049CB"/>
    <w:rsid w:val="0060679E"/>
    <w:rsid w:val="006114A3"/>
    <w:rsid w:val="00623720"/>
    <w:rsid w:val="006323DC"/>
    <w:rsid w:val="00633F86"/>
    <w:rsid w:val="00686A26"/>
    <w:rsid w:val="006931A1"/>
    <w:rsid w:val="006944A9"/>
    <w:rsid w:val="00695E24"/>
    <w:rsid w:val="006A0160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32BD7"/>
    <w:rsid w:val="0077745B"/>
    <w:rsid w:val="00796EB5"/>
    <w:rsid w:val="007B14B8"/>
    <w:rsid w:val="007E4639"/>
    <w:rsid w:val="007E47DA"/>
    <w:rsid w:val="007F3F68"/>
    <w:rsid w:val="007F6F9B"/>
    <w:rsid w:val="0081238A"/>
    <w:rsid w:val="00843EA7"/>
    <w:rsid w:val="0084674F"/>
    <w:rsid w:val="00862510"/>
    <w:rsid w:val="00864EFB"/>
    <w:rsid w:val="00890B5B"/>
    <w:rsid w:val="008B35B5"/>
    <w:rsid w:val="008E2971"/>
    <w:rsid w:val="008E2C57"/>
    <w:rsid w:val="008F24D9"/>
    <w:rsid w:val="009109E8"/>
    <w:rsid w:val="00924E6C"/>
    <w:rsid w:val="009662BC"/>
    <w:rsid w:val="00A07925"/>
    <w:rsid w:val="00A22A18"/>
    <w:rsid w:val="00A47A74"/>
    <w:rsid w:val="00A50896"/>
    <w:rsid w:val="00A73167"/>
    <w:rsid w:val="00A82303"/>
    <w:rsid w:val="00A8595D"/>
    <w:rsid w:val="00A872BA"/>
    <w:rsid w:val="00A87E40"/>
    <w:rsid w:val="00AA5A49"/>
    <w:rsid w:val="00AC0BC2"/>
    <w:rsid w:val="00AD1A0A"/>
    <w:rsid w:val="00AF5948"/>
    <w:rsid w:val="00B03FAC"/>
    <w:rsid w:val="00B30794"/>
    <w:rsid w:val="00B54D19"/>
    <w:rsid w:val="00B56B5F"/>
    <w:rsid w:val="00B61339"/>
    <w:rsid w:val="00B65B3A"/>
    <w:rsid w:val="00BC55A2"/>
    <w:rsid w:val="00BD281F"/>
    <w:rsid w:val="00BF1046"/>
    <w:rsid w:val="00BF5EBE"/>
    <w:rsid w:val="00C07176"/>
    <w:rsid w:val="00C16D70"/>
    <w:rsid w:val="00C26923"/>
    <w:rsid w:val="00C32E09"/>
    <w:rsid w:val="00C54D18"/>
    <w:rsid w:val="00C56D4E"/>
    <w:rsid w:val="00C62AB9"/>
    <w:rsid w:val="00C657F9"/>
    <w:rsid w:val="00C84384"/>
    <w:rsid w:val="00C87604"/>
    <w:rsid w:val="00CB57EA"/>
    <w:rsid w:val="00CC6138"/>
    <w:rsid w:val="00CD410A"/>
    <w:rsid w:val="00D00E93"/>
    <w:rsid w:val="00D255CB"/>
    <w:rsid w:val="00D430E5"/>
    <w:rsid w:val="00D614A9"/>
    <w:rsid w:val="00D65A45"/>
    <w:rsid w:val="00D83999"/>
    <w:rsid w:val="00D8465F"/>
    <w:rsid w:val="00D9032A"/>
    <w:rsid w:val="00D93977"/>
    <w:rsid w:val="00DB02E7"/>
    <w:rsid w:val="00DB7E7E"/>
    <w:rsid w:val="00DC23B8"/>
    <w:rsid w:val="00DC260E"/>
    <w:rsid w:val="00DD2197"/>
    <w:rsid w:val="00DD59D8"/>
    <w:rsid w:val="00DF14CB"/>
    <w:rsid w:val="00E00700"/>
    <w:rsid w:val="00E01AE2"/>
    <w:rsid w:val="00E032A9"/>
    <w:rsid w:val="00E11BD3"/>
    <w:rsid w:val="00E1699E"/>
    <w:rsid w:val="00E17891"/>
    <w:rsid w:val="00E32A53"/>
    <w:rsid w:val="00E5258F"/>
    <w:rsid w:val="00F05B25"/>
    <w:rsid w:val="00F171CE"/>
    <w:rsid w:val="00F17383"/>
    <w:rsid w:val="00F240C5"/>
    <w:rsid w:val="00F36535"/>
    <w:rsid w:val="00F370B7"/>
    <w:rsid w:val="00F616DB"/>
    <w:rsid w:val="00F74F50"/>
    <w:rsid w:val="00F96F2A"/>
    <w:rsid w:val="00FA2974"/>
    <w:rsid w:val="00FD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C5343A"/>
  <w15:docId w15:val="{731BB2BD-A16E-4B2E-9B3B-22F7B48F7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FC8"/>
  </w:style>
  <w:style w:type="paragraph" w:styleId="Rubrik1">
    <w:name w:val="heading 1"/>
    <w:basedOn w:val="Normal"/>
    <w:next w:val="Normal"/>
    <w:link w:val="Rubrik1Char"/>
    <w:uiPriority w:val="9"/>
    <w:qFormat/>
    <w:rsid w:val="00315FC8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D8465F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315FC8"/>
    <w:pPr>
      <w:keepNext/>
      <w:keepLines/>
      <w:spacing w:before="200" w:after="0"/>
      <w:outlineLvl w:val="3"/>
    </w:pPr>
    <w:rPr>
      <w:rFonts w:eastAsiaTheme="majorEastAsia" w:cstheme="majorBidi"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D8465F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315FC8"/>
    <w:rPr>
      <w:rFonts w:eastAsiaTheme="majorEastAsia" w:cstheme="majorBidi"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Liststycke">
    <w:name w:val="List Paragraph"/>
    <w:basedOn w:val="Normal"/>
    <w:uiPriority w:val="34"/>
    <w:rsid w:val="00B61339"/>
    <w:pPr>
      <w:ind w:left="720"/>
      <w:contextualSpacing/>
    </w:pPr>
  </w:style>
  <w:style w:type="character" w:styleId="Olstomnmnande">
    <w:name w:val="Unresolved Mention"/>
    <w:basedOn w:val="Standardstycketeckensnitt"/>
    <w:uiPriority w:val="99"/>
    <w:semiHidden/>
    <w:unhideWhenUsed/>
    <w:rsid w:val="006A01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student.slu.se/studier/utbildningssystem/studieadministration-i-ladok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internt.slu.se/verktyg/ladok-studieadministration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ladokkonsortiet.se/instruktioner?term-topic=individuell-studiepla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6A47066CDFD45BB8D111F7B404C7B7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AB55C02-2E6A-4FAE-B682-34EA75DCD6D7}"/>
      </w:docPartPr>
      <w:docPartBody>
        <w:p w:rsidR="00183862" w:rsidRDefault="00183862">
          <w:pPr>
            <w:pStyle w:val="96A47066CDFD45BB8D111F7B404C7B71"/>
          </w:pPr>
          <w:r>
            <w:rPr>
              <w:rStyle w:val="Platshllartext"/>
              <w:rFonts w:asciiTheme="majorHAnsi" w:hAnsiTheme="majorHAnsi" w:cstheme="majorHAnsi"/>
              <w:b/>
              <w:color w:val="3A7C22" w:themeColor="accent6" w:themeShade="BF"/>
              <w:sz w:val="18"/>
              <w:szCs w:val="18"/>
            </w:rPr>
            <w:t>[Fakultet/Institution/C</w:t>
          </w:r>
          <w:r w:rsidRPr="005D14C0">
            <w:rPr>
              <w:rStyle w:val="Platshllartext"/>
              <w:rFonts w:asciiTheme="majorHAnsi" w:hAnsiTheme="majorHAnsi" w:cstheme="majorHAnsi"/>
              <w:b/>
              <w:color w:val="3A7C22" w:themeColor="accent6" w:themeShade="BF"/>
              <w:sz w:val="18"/>
              <w:szCs w:val="18"/>
            </w:rPr>
            <w:t>entrumbildning]</w:t>
          </w:r>
        </w:p>
      </w:docPartBody>
    </w:docPart>
    <w:docPart>
      <w:docPartPr>
        <w:name w:val="D873C0FEEDB74A51A78A78F30686259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5DCE0D5-EBC0-44CE-80B9-2D1376C76EBB}"/>
      </w:docPartPr>
      <w:docPartBody>
        <w:p w:rsidR="00183862" w:rsidRDefault="00183862">
          <w:pPr>
            <w:pStyle w:val="D873C0FEEDB74A51A78A78F306862595"/>
          </w:pPr>
          <w:r w:rsidRPr="005D14C0">
            <w:rPr>
              <w:rStyle w:val="Platshllartext"/>
              <w:rFonts w:asciiTheme="majorHAnsi" w:hAnsiTheme="majorHAnsi" w:cstheme="majorHAnsi"/>
              <w:color w:val="3A7C22" w:themeColor="accent6" w:themeShade="BF"/>
              <w:sz w:val="18"/>
              <w:szCs w:val="18"/>
            </w:rPr>
            <w:t xml:space="preserve">[Ev. kompletterande text, </w:t>
          </w:r>
          <w:r w:rsidRPr="005D14C0">
            <w:rPr>
              <w:rStyle w:val="Platshllartext"/>
              <w:rFonts w:asciiTheme="majorHAnsi" w:hAnsiTheme="majorHAnsi" w:cstheme="majorHAnsi"/>
              <w:color w:val="3A7C22" w:themeColor="accent6" w:themeShade="BF"/>
              <w:sz w:val="18"/>
              <w:szCs w:val="18"/>
            </w:rPr>
            <w:br/>
            <w:t>t.ex. befattningshavare]</w:t>
          </w:r>
        </w:p>
      </w:docPartBody>
    </w:docPart>
    <w:docPart>
      <w:docPartPr>
        <w:name w:val="4F3EBC3254DE49AA98C354C02315D0E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AD53BBD5-DBAB-4AAA-ABA5-70F606E66F07}"/>
      </w:docPartPr>
      <w:docPartBody>
        <w:p w:rsidR="00183862" w:rsidRDefault="00183862">
          <w:pPr>
            <w:pStyle w:val="4F3EBC3254DE49AA98C354C02315D0E3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020CD44A43C145D9A1059A22F9D4096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4CFDA2F-29BE-4D6E-9DB4-DCAA1C4D5614}"/>
      </w:docPartPr>
      <w:docPartBody>
        <w:p w:rsidR="00183862" w:rsidRDefault="00183862">
          <w:pPr>
            <w:pStyle w:val="020CD44A43C145D9A1059A22F9D4096E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48EB07A5A139402C8B17A3C8527236E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EAF77DA-4D2B-48C0-8423-54D63FDB7181}"/>
      </w:docPartPr>
      <w:docPartBody>
        <w:p w:rsidR="00183862" w:rsidRDefault="00183862">
          <w:pPr>
            <w:pStyle w:val="48EB07A5A139402C8B17A3C8527236EA"/>
          </w:pPr>
          <w:r w:rsidRPr="001231E4">
            <w:rPr>
              <w:rStyle w:val="Platshllartext"/>
            </w:rPr>
            <w:t>[</w:t>
          </w:r>
          <w:r>
            <w:rPr>
              <w:rStyle w:val="Platshllartext"/>
            </w:rPr>
            <w:t>Rubrik 1</w:t>
          </w:r>
          <w:r w:rsidRPr="001231E4">
            <w:rPr>
              <w:rStyle w:val="Platshllartext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3862"/>
    <w:rsid w:val="00183862"/>
    <w:rsid w:val="00623720"/>
    <w:rsid w:val="00D25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sv-SE" w:eastAsia="sv-SE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96A47066CDFD45BB8D111F7B404C7B71">
    <w:name w:val="96A47066CDFD45BB8D111F7B404C7B71"/>
  </w:style>
  <w:style w:type="paragraph" w:customStyle="1" w:styleId="D873C0FEEDB74A51A78A78F306862595">
    <w:name w:val="D873C0FEEDB74A51A78A78F306862595"/>
  </w:style>
  <w:style w:type="paragraph" w:customStyle="1" w:styleId="4F3EBC3254DE49AA98C354C02315D0E3">
    <w:name w:val="4F3EBC3254DE49AA98C354C02315D0E3"/>
  </w:style>
  <w:style w:type="paragraph" w:customStyle="1" w:styleId="020CD44A43C145D9A1059A22F9D4096E">
    <w:name w:val="020CD44A43C145D9A1059A22F9D4096E"/>
  </w:style>
  <w:style w:type="paragraph" w:customStyle="1" w:styleId="48EB07A5A139402C8B17A3C8527236EA">
    <w:name w:val="48EB07A5A139402C8B17A3C8527236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815FA619-A35B-42DD-AF16-D6993961F1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4B571DE-9FEF-443E-BFEF-8D8A10FF54E4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37</TotalTime>
  <Pages>7</Pages>
  <Words>1243</Words>
  <Characters>6593</Characters>
  <Application>Microsoft Office Word</Application>
  <DocSecurity>8</DocSecurity>
  <Lines>54</Lines>
  <Paragraphs>1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Översikt över Ladok ISP</vt:lpstr>
      <vt:lpstr/>
    </vt:vector>
  </TitlesOfParts>
  <Company>Sveriges lantbruksuniversitet</Company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versikt över Ladok ISP</dc:title>
  <dc:creator>Lotta Jäderlund</dc:creator>
  <cp:lastModifiedBy>Lotta Jäderlund</cp:lastModifiedBy>
  <cp:revision>6</cp:revision>
  <cp:lastPrinted>2012-03-26T17:07:00Z</cp:lastPrinted>
  <dcterms:created xsi:type="dcterms:W3CDTF">2025-11-25T13:58:00Z</dcterms:created>
  <dcterms:modified xsi:type="dcterms:W3CDTF">2025-11-25T14:39:00Z</dcterms:modified>
  <cp:category>Avdelningen för planering och forskningsstö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